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16cid w16 w16cex wp14">
  <w:body>
    <w:p xmlns:wp14="http://schemas.microsoft.com/office/word/2010/wordml" w:rsidR="003D5DAE" w:rsidP="00EA36DD" w:rsidRDefault="009E0920" w14:paraId="672A6659" wp14:textId="77777777">
      <w:pPr>
        <w:pStyle w:val="Title"/>
        <w:ind w:left="1440" w:firstLine="720"/>
        <w:jc w:val="left"/>
      </w:pPr>
      <w:r w:rsidRPr="00A064FE">
        <w:rPr>
          <w:noProof/>
        </w:rPr>
        <w:drawing>
          <wp:inline xmlns:wp14="http://schemas.microsoft.com/office/word/2010/wordprocessingDrawing" distT="0" distB="0" distL="0" distR="0" wp14:anchorId="054C60F2" wp14:editId="7777777">
            <wp:extent cx="2981325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1A4D6A" w:rsidP="00A064FE" w:rsidRDefault="009E0920" w14:paraId="340644E9" wp14:textId="77777777">
      <w:pPr>
        <w:pStyle w:val="Title"/>
        <w:jc w:val="left"/>
      </w:pPr>
      <w:r>
        <w:rPr>
          <w:b w:val="0"/>
          <w:bCs w:val="0"/>
          <w:noProof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57728" behindDoc="0" locked="0" layoutInCell="1" allowOverlap="1" wp14:anchorId="5200E842" wp14:editId="7777777">
                <wp:simplePos x="0" y="0"/>
                <wp:positionH relativeFrom="column">
                  <wp:posOffset>-228600</wp:posOffset>
                </wp:positionH>
                <wp:positionV relativeFrom="paragraph">
                  <wp:posOffset>273050</wp:posOffset>
                </wp:positionV>
                <wp:extent cx="6515100" cy="114300"/>
                <wp:effectExtent l="0" t="0" r="0" b="0"/>
                <wp:wrapThrough wrapText="bothSides">
                  <wp:wrapPolygon edited="0">
                    <wp:start x="0" y="0"/>
                    <wp:lineTo x="0" y="18000"/>
                    <wp:lineTo x="21537" y="18000"/>
                    <wp:lineTo x="21537" y="0"/>
                    <wp:lineTo x="0" y="0"/>
                  </wp:wrapPolygon>
                </wp:wrapThrough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0" cy="114300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60000"/>
                            <a:lumOff val="40000"/>
                          </a:srgb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=""/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206637" w:rsidR="003603C3" w:rsidP="007F0041" w:rsidRDefault="003603C3" w14:paraId="0A37501D" wp14:textId="77777777">
                            <w:pPr>
                              <w:jc w:val="center"/>
                              <w:outlineLvl w:val="0"/>
                              <w:rPr>
                                <w:b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9A3869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style="position:absolute;margin-left:-18pt;margin-top:21.5pt;width:513pt;height: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558ed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">
                <v:textbox>
                  <w:txbxContent>
                    <w:p w:rsidRPr="00206637" w:rsidR="003603C3" w:rsidP="007F0041" w:rsidRDefault="003603C3" w14:paraId="5DAB6C7B" wp14:textId="77777777">
                      <w:pPr>
                        <w:jc w:val="center"/>
                        <w:outlineLvl w:val="0"/>
                        <w:rPr>
                          <w:b/>
                          <w:color w:val="FFFFFF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xmlns:wp14="http://schemas.microsoft.com/office/word/2010/wordml" w:rsidRPr="001F52DC" w:rsidR="007F0041" w:rsidP="004D6977" w:rsidRDefault="003D5DAE" w14:paraId="10B3F34A" wp14:textId="77777777">
      <w:pPr>
        <w:jc w:val="both"/>
        <w:rPr>
          <w:rFonts w:ascii="Tahoma" w:hAnsi="Tahoma" w:cs="Tahoma"/>
          <w:bCs/>
        </w:rPr>
      </w:pPr>
      <w:r w:rsidRPr="001F52DC">
        <w:rPr>
          <w:rFonts w:ascii="Tahoma" w:hAnsi="Tahoma" w:cs="Tahoma"/>
          <w:b/>
          <w:bCs/>
        </w:rPr>
        <w:t>Date &amp; Time:</w:t>
      </w:r>
      <w:r w:rsidRPr="001F52DC">
        <w:rPr>
          <w:rFonts w:ascii="Tahoma" w:hAnsi="Tahoma" w:cs="Tahoma"/>
          <w:bCs/>
        </w:rPr>
        <w:t xml:space="preserve"> </w:t>
      </w:r>
      <w:r w:rsidRPr="001F52DC" w:rsidR="0047568A">
        <w:rPr>
          <w:rFonts w:ascii="Tahoma" w:hAnsi="Tahoma" w:cs="Tahoma"/>
          <w:bCs/>
        </w:rPr>
        <w:t>Thursday</w:t>
      </w:r>
      <w:r w:rsidR="00D37324">
        <w:rPr>
          <w:rFonts w:ascii="Tahoma" w:hAnsi="Tahoma" w:cs="Tahoma"/>
          <w:bCs/>
        </w:rPr>
        <w:t xml:space="preserve">, </w:t>
      </w:r>
      <w:r w:rsidR="00F429FC">
        <w:rPr>
          <w:rFonts w:ascii="Tahoma" w:hAnsi="Tahoma" w:cs="Tahoma"/>
          <w:bCs/>
        </w:rPr>
        <w:t>September</w:t>
      </w:r>
      <w:r w:rsidR="009E6C17">
        <w:rPr>
          <w:rFonts w:ascii="Tahoma" w:hAnsi="Tahoma" w:cs="Tahoma"/>
          <w:bCs/>
        </w:rPr>
        <w:t xml:space="preserve"> </w:t>
      </w:r>
      <w:r w:rsidR="00F429FC">
        <w:rPr>
          <w:rFonts w:ascii="Tahoma" w:hAnsi="Tahoma" w:cs="Tahoma"/>
          <w:bCs/>
        </w:rPr>
        <w:t>17</w:t>
      </w:r>
      <w:r w:rsidRPr="009E6C17" w:rsidR="009E6C17">
        <w:rPr>
          <w:rFonts w:ascii="Tahoma" w:hAnsi="Tahoma" w:cs="Tahoma"/>
          <w:bCs/>
          <w:vertAlign w:val="superscript"/>
        </w:rPr>
        <w:t>th</w:t>
      </w:r>
      <w:r w:rsidR="00D37324">
        <w:rPr>
          <w:rFonts w:ascii="Tahoma" w:hAnsi="Tahoma" w:cs="Tahoma"/>
          <w:bCs/>
        </w:rPr>
        <w:t>, 2020</w:t>
      </w:r>
      <w:r w:rsidRPr="001F52DC" w:rsidR="009D37AB">
        <w:rPr>
          <w:rFonts w:ascii="Tahoma" w:hAnsi="Tahoma" w:cs="Tahoma"/>
          <w:bCs/>
        </w:rPr>
        <w:t xml:space="preserve"> </w:t>
      </w:r>
      <w:proofErr w:type="spellStart"/>
      <w:r w:rsidRPr="001F52DC" w:rsidR="009D37AB">
        <w:rPr>
          <w:rFonts w:ascii="Tahoma" w:hAnsi="Tahoma" w:cs="Tahoma"/>
          <w:bCs/>
        </w:rPr>
        <w:t>12:00</w:t>
      </w:r>
      <w:r w:rsidR="00256F96">
        <w:rPr>
          <w:rFonts w:ascii="Tahoma" w:hAnsi="Tahoma" w:cs="Tahoma"/>
          <w:bCs/>
        </w:rPr>
        <w:t>pm</w:t>
      </w:r>
      <w:proofErr w:type="spellEnd"/>
      <w:r w:rsidR="00504378">
        <w:rPr>
          <w:rFonts w:ascii="Tahoma" w:hAnsi="Tahoma" w:cs="Tahoma"/>
          <w:bCs/>
        </w:rPr>
        <w:t xml:space="preserve"> </w:t>
      </w:r>
      <w:r w:rsidRPr="001F52DC" w:rsidR="009D37AB">
        <w:rPr>
          <w:rFonts w:ascii="Tahoma" w:hAnsi="Tahoma" w:cs="Tahoma"/>
          <w:bCs/>
        </w:rPr>
        <w:t>-</w:t>
      </w:r>
      <w:r w:rsidR="00504378">
        <w:rPr>
          <w:rFonts w:ascii="Tahoma" w:hAnsi="Tahoma" w:cs="Tahoma"/>
          <w:bCs/>
        </w:rPr>
        <w:t xml:space="preserve"> </w:t>
      </w:r>
      <w:proofErr w:type="spellStart"/>
      <w:r w:rsidR="00504378">
        <w:rPr>
          <w:rFonts w:ascii="Tahoma" w:hAnsi="Tahoma" w:cs="Tahoma"/>
          <w:bCs/>
        </w:rPr>
        <w:t>1</w:t>
      </w:r>
      <w:r w:rsidRPr="001F52DC" w:rsidR="009D37AB">
        <w:rPr>
          <w:rFonts w:ascii="Tahoma" w:hAnsi="Tahoma" w:cs="Tahoma"/>
          <w:bCs/>
        </w:rPr>
        <w:t>:30pm</w:t>
      </w:r>
      <w:proofErr w:type="spellEnd"/>
    </w:p>
    <w:p xmlns:wp14="http://schemas.microsoft.com/office/word/2010/wordml" w:rsidR="009C5590" w:rsidP="004D6977" w:rsidRDefault="009C5590" w14:paraId="02EB378F" wp14:textId="77777777">
      <w:pPr>
        <w:rPr>
          <w:rFonts w:ascii="Tahoma" w:hAnsi="Tahoma" w:cs="Tahoma"/>
        </w:rPr>
      </w:pPr>
    </w:p>
    <w:p xmlns:wp14="http://schemas.microsoft.com/office/word/2010/wordml" w:rsidRPr="001F52DC" w:rsidR="001A4D6A" w:rsidP="004D6977" w:rsidRDefault="003D5DAE" w14:paraId="22BCC025" wp14:textId="77777777">
      <w:pPr>
        <w:rPr>
          <w:rFonts w:ascii="Tahoma" w:hAnsi="Tahoma" w:cs="Tahoma"/>
          <w:b/>
        </w:rPr>
      </w:pPr>
      <w:r w:rsidRPr="001F52DC">
        <w:rPr>
          <w:rFonts w:ascii="Tahoma" w:hAnsi="Tahoma" w:cs="Tahoma"/>
          <w:b/>
        </w:rPr>
        <w:t>Agenda</w:t>
      </w:r>
    </w:p>
    <w:p xmlns:wp14="http://schemas.microsoft.com/office/word/2010/wordml" w:rsidR="000749A1" w:rsidP="00A27E7A" w:rsidRDefault="00A27E7A" w14:paraId="768AF6D6" wp14:textId="77777777">
      <w:pPr>
        <w:numPr>
          <w:ilvl w:val="0"/>
          <w:numId w:val="1"/>
        </w:numPr>
        <w:rPr>
          <w:rFonts w:ascii="Tahoma" w:hAnsi="Tahoma" w:cs="Tahoma"/>
          <w:b/>
          <w:bCs/>
          <w:sz w:val="22"/>
          <w:szCs w:val="22"/>
        </w:rPr>
      </w:pPr>
      <w:r w:rsidRPr="00F429FC">
        <w:rPr>
          <w:rFonts w:ascii="Tahoma" w:hAnsi="Tahoma" w:cs="Tahoma"/>
          <w:b/>
          <w:bCs/>
          <w:sz w:val="22"/>
          <w:szCs w:val="22"/>
        </w:rPr>
        <w:t>Arrival</w:t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 w:rsidR="003E08C0">
        <w:rPr>
          <w:rFonts w:ascii="Tahoma" w:hAnsi="Tahoma" w:cs="Tahoma"/>
          <w:b/>
          <w:bCs/>
          <w:sz w:val="22"/>
          <w:szCs w:val="22"/>
        </w:rPr>
        <w:tab/>
      </w:r>
      <w:r w:rsidRPr="00F429FC" w:rsidR="003E08C0">
        <w:rPr>
          <w:rFonts w:ascii="Tahoma" w:hAnsi="Tahoma" w:cs="Tahoma"/>
          <w:b/>
          <w:bCs/>
          <w:sz w:val="22"/>
          <w:szCs w:val="22"/>
        </w:rPr>
        <w:tab/>
      </w:r>
      <w:r w:rsidRPr="00F429FC" w:rsidR="003E08C0">
        <w:rPr>
          <w:rFonts w:ascii="Tahoma" w:hAnsi="Tahoma" w:cs="Tahoma"/>
          <w:b/>
          <w:bCs/>
          <w:sz w:val="22"/>
          <w:szCs w:val="22"/>
        </w:rPr>
        <w:tab/>
      </w:r>
      <w:r w:rsidRPr="00F429FC" w:rsidR="003E08C0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 xml:space="preserve"> </w:t>
      </w:r>
      <w:r w:rsidRPr="00F429FC" w:rsidR="003E08C0">
        <w:rPr>
          <w:rFonts w:ascii="Tahoma" w:hAnsi="Tahoma" w:cs="Tahoma"/>
          <w:b/>
          <w:bCs/>
          <w:sz w:val="22"/>
          <w:szCs w:val="22"/>
        </w:rPr>
        <w:tab/>
      </w:r>
      <w:r w:rsidRPr="00F429FC" w:rsidR="00CA07A1">
        <w:rPr>
          <w:rFonts w:ascii="Tahoma" w:hAnsi="Tahoma" w:cs="Tahoma"/>
          <w:b/>
          <w:bCs/>
          <w:sz w:val="22"/>
          <w:szCs w:val="22"/>
        </w:rPr>
        <w:t>(12:00</w:t>
      </w:r>
      <w:r w:rsidRPr="00F429FC" w:rsidR="000749A1">
        <w:rPr>
          <w:rFonts w:ascii="Tahoma" w:hAnsi="Tahoma" w:cs="Tahoma"/>
          <w:b/>
          <w:bCs/>
          <w:sz w:val="22"/>
          <w:szCs w:val="22"/>
        </w:rPr>
        <w:t>)</w:t>
      </w:r>
    </w:p>
    <w:p xmlns:wp14="http://schemas.microsoft.com/office/word/2010/wordml" w:rsidRPr="00F429FC" w:rsidR="008724F7" w:rsidP="008724F7" w:rsidRDefault="008724F7" w14:paraId="6A05A809" wp14:textId="77777777">
      <w:pPr>
        <w:ind w:left="1080"/>
        <w:rPr>
          <w:rFonts w:ascii="Tahoma" w:hAnsi="Tahoma" w:cs="Tahoma"/>
          <w:b/>
          <w:bCs/>
          <w:sz w:val="22"/>
          <w:szCs w:val="22"/>
        </w:rPr>
      </w:pPr>
    </w:p>
    <w:p xmlns:wp14="http://schemas.microsoft.com/office/word/2010/wordml" w:rsidR="008724F7" w:rsidP="008724F7" w:rsidRDefault="008724F7" w14:paraId="4FD4FF0D" wp14:textId="77777777">
      <w:pPr>
        <w:numPr>
          <w:ilvl w:val="0"/>
          <w:numId w:val="1"/>
        </w:numPr>
        <w:rPr>
          <w:rFonts w:ascii="Tahoma" w:hAnsi="Tahoma" w:cs="Tahoma"/>
          <w:b/>
          <w:bCs/>
          <w:sz w:val="22"/>
          <w:szCs w:val="22"/>
        </w:rPr>
      </w:pPr>
      <w:r w:rsidRPr="00F429FC">
        <w:rPr>
          <w:rFonts w:ascii="Tahoma" w:hAnsi="Tahoma" w:cs="Tahoma"/>
          <w:b/>
          <w:bCs/>
          <w:sz w:val="22"/>
          <w:szCs w:val="22"/>
        </w:rPr>
        <w:t xml:space="preserve">Community Advocates Announcement: </w:t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>(12:0</w:t>
      </w:r>
      <w:r>
        <w:rPr>
          <w:rFonts w:ascii="Tahoma" w:hAnsi="Tahoma" w:cs="Tahoma"/>
          <w:b/>
          <w:bCs/>
          <w:sz w:val="22"/>
          <w:szCs w:val="22"/>
        </w:rPr>
        <w:t>5</w:t>
      </w:r>
      <w:r w:rsidRPr="00F429FC">
        <w:rPr>
          <w:rFonts w:ascii="Tahoma" w:hAnsi="Tahoma" w:cs="Tahoma"/>
          <w:b/>
          <w:bCs/>
          <w:sz w:val="22"/>
          <w:szCs w:val="22"/>
        </w:rPr>
        <w:t xml:space="preserve"> -12:</w:t>
      </w:r>
      <w:r>
        <w:rPr>
          <w:rFonts w:ascii="Tahoma" w:hAnsi="Tahoma" w:cs="Tahoma"/>
          <w:b/>
          <w:bCs/>
          <w:sz w:val="22"/>
          <w:szCs w:val="22"/>
        </w:rPr>
        <w:t>15</w:t>
      </w:r>
      <w:r w:rsidRPr="00F429FC">
        <w:rPr>
          <w:rFonts w:ascii="Tahoma" w:hAnsi="Tahoma" w:cs="Tahoma"/>
          <w:b/>
          <w:bCs/>
          <w:sz w:val="22"/>
          <w:szCs w:val="22"/>
        </w:rPr>
        <w:t>)</w:t>
      </w:r>
    </w:p>
    <w:p xmlns:wp14="http://schemas.microsoft.com/office/word/2010/wordml" w:rsidRPr="001F52DC" w:rsidR="001F52DC" w:rsidP="75D2AE32" w:rsidRDefault="001F52DC" w14:paraId="2BE4438B" wp14:textId="11F2AE15">
      <w:pPr>
        <w:numPr>
          <w:ilvl w:val="3"/>
          <w:numId w:val="1"/>
        </w:numPr>
        <w:ind/>
        <w:rPr>
          <w:rFonts w:ascii="Tahoma" w:hAnsi="Tahoma" w:cs="Tahoma"/>
          <w:sz w:val="22"/>
          <w:szCs w:val="22"/>
        </w:rPr>
      </w:pPr>
      <w:r w:rsidRPr="75D2AE32" w:rsidR="75D2AE32">
        <w:rPr>
          <w:rFonts w:ascii="Tahoma" w:hAnsi="Tahoma" w:cs="Tahoma"/>
          <w:sz w:val="22"/>
          <w:szCs w:val="22"/>
        </w:rPr>
        <w:t xml:space="preserve">Announce Alex’s Onboarding as MCSAP Coordinator and Jeremy as MCSAP Mental Health and Wellness Coordinator </w:t>
      </w:r>
    </w:p>
    <w:p xmlns:wp14="http://schemas.microsoft.com/office/word/2010/wordml" w:rsidRPr="001F52DC" w:rsidR="001F52DC" w:rsidP="75D2AE32" w:rsidRDefault="001F52DC" w14:paraId="195446AA" wp14:textId="303D0A5A">
      <w:pPr>
        <w:numPr>
          <w:ilvl w:val="3"/>
          <w:numId w:val="1"/>
        </w:numPr>
        <w:ind/>
        <w:rPr>
          <w:sz w:val="22"/>
          <w:szCs w:val="22"/>
        </w:rPr>
      </w:pPr>
      <w:r w:rsidRPr="75D2AE32" w:rsidR="75D2AE32">
        <w:rPr>
          <w:rFonts w:ascii="Tahoma" w:hAnsi="Tahoma" w:eastAsia="Tahoma" w:cs="Tahoma"/>
          <w:noProof w:val="0"/>
          <w:sz w:val="22"/>
          <w:szCs w:val="22"/>
          <w:lang w:val="en-US"/>
        </w:rPr>
        <w:t xml:space="preserve">My Friends: Youth Video – </w:t>
      </w:r>
      <w:hyperlink r:id="R77889d7611784e47">
        <w:r w:rsidRPr="75D2AE32" w:rsidR="75D2AE32">
          <w:rPr>
            <w:rStyle w:val="Hyperlink"/>
            <w:rFonts w:ascii="Tahoma" w:hAnsi="Tahoma" w:eastAsia="Tahoma" w:cs="Tahoma"/>
            <w:noProof w:val="0"/>
            <w:color w:val="0000FF"/>
            <w:sz w:val="22"/>
            <w:szCs w:val="22"/>
            <w:u w:val="single"/>
            <w:lang w:val="en-US"/>
          </w:rPr>
          <w:t>https://www.youtube.com/watch?v=Dar3U12n_9U&amp;list=PL6guVwdTpkEM1oNDSyBUNE68G8k56B1AH&amp;index=4</w:t>
        </w:r>
      </w:hyperlink>
    </w:p>
    <w:p xmlns:wp14="http://schemas.microsoft.com/office/word/2010/wordml" w:rsidRPr="001F52DC" w:rsidR="001F52DC" w:rsidP="75D2AE32" w:rsidRDefault="001F52DC" w14:paraId="68054F79" wp14:textId="2A8AE927">
      <w:pPr>
        <w:pStyle w:val="Normal"/>
        <w:ind w:left="1080"/>
        <w:rPr>
          <w:rFonts w:ascii="Tahoma" w:hAnsi="Tahoma" w:cs="Tahoma"/>
          <w:sz w:val="22"/>
          <w:szCs w:val="22"/>
        </w:rPr>
      </w:pPr>
    </w:p>
    <w:p xmlns:wp14="http://schemas.microsoft.com/office/word/2010/wordml" w:rsidRPr="001F52DC" w:rsidR="001F52DC" w:rsidP="75D2AE32" w:rsidRDefault="001F52DC" w14:paraId="3F9BA4B2" wp14:textId="74F1B8C7">
      <w:pPr>
        <w:pStyle w:val="Normal"/>
        <w:ind w:left="0"/>
        <w:rPr>
          <w:rFonts w:ascii="Tahoma" w:hAnsi="Tahoma" w:cs="Tahoma"/>
          <w:sz w:val="22"/>
          <w:szCs w:val="22"/>
        </w:rPr>
      </w:pPr>
    </w:p>
    <w:p xmlns:wp14="http://schemas.microsoft.com/office/word/2010/wordml" w:rsidRPr="001F52DC" w:rsidR="001F52DC" w:rsidP="75D2AE32" w:rsidRDefault="001F52DC" wp14:textId="77777777" w14:paraId="2C633850">
      <w:pPr>
        <w:numPr>
          <w:ilvl w:val="0"/>
          <w:numId w:val="1"/>
        </w:numPr>
        <w:ind/>
        <w:rPr>
          <w:rFonts w:ascii="Tahoma" w:hAnsi="Tahoma" w:cs="Tahoma"/>
          <w:b w:val="1"/>
          <w:bCs w:val="1"/>
          <w:sz w:val="22"/>
          <w:szCs w:val="22"/>
        </w:rPr>
      </w:pPr>
      <w:r w:rsidRPr="75D2AE32" w:rsidR="75D2AE32">
        <w:rPr>
          <w:rFonts w:ascii="Tahoma" w:hAnsi="Tahoma" w:cs="Tahoma"/>
          <w:b w:val="1"/>
          <w:bCs w:val="1"/>
          <w:sz w:val="22"/>
          <w:szCs w:val="22"/>
        </w:rPr>
        <w:t>Presenter- Vaynesia T. Kendrick, B.S., M.S., Community (1:00 - 1:15)</w:t>
      </w:r>
    </w:p>
    <w:p xmlns:wp14="http://schemas.microsoft.com/office/word/2010/wordml" w:rsidRPr="001F52DC" w:rsidR="001F52DC" w:rsidP="75D2AE32" w:rsidRDefault="001F52DC" wp14:textId="77777777" wp14:noSpellErr="1" w14:paraId="47F8CF1B">
      <w:pPr>
        <w:ind w:left="1080"/>
        <w:rPr>
          <w:rFonts w:ascii="Tahoma" w:hAnsi="Tahoma" w:cs="Tahoma"/>
        </w:rPr>
      </w:pPr>
      <w:r w:rsidRPr="75D2AE32" w:rsidR="75D2AE32">
        <w:rPr>
          <w:rFonts w:ascii="Tahoma" w:hAnsi="Tahoma" w:cs="Tahoma"/>
        </w:rPr>
        <w:t xml:space="preserve">City of Milwaukee Office of Outreach Specialist- Suicide </w:t>
      </w:r>
    </w:p>
    <w:p xmlns:wp14="http://schemas.microsoft.com/office/word/2010/wordml" w:rsidRPr="001F52DC" w:rsidR="001F52DC" w:rsidP="75D2AE32" w:rsidRDefault="001F52DC" wp14:textId="77777777" wp14:noSpellErr="1" w14:paraId="2FD3AAE5">
      <w:pPr>
        <w:ind w:left="1080"/>
        <w:rPr>
          <w:rFonts w:ascii="Tahoma" w:hAnsi="Tahoma" w:cs="Tahoma"/>
        </w:rPr>
      </w:pPr>
      <w:r w:rsidRPr="75D2AE32" w:rsidR="75D2AE32">
        <w:rPr>
          <w:rFonts w:ascii="Tahoma" w:hAnsi="Tahoma" w:cs="Tahoma"/>
        </w:rPr>
        <w:t>Prevention and Violence Prevention – Strong Babies Program</w:t>
      </w:r>
    </w:p>
    <w:p xmlns:wp14="http://schemas.microsoft.com/office/word/2010/wordml" w:rsidRPr="001F52DC" w:rsidR="001F52DC" w:rsidP="75D2AE32" w:rsidRDefault="001F52DC" wp14:textId="77777777" wp14:noSpellErr="1" w14:paraId="26EC28DD">
      <w:pPr>
        <w:numPr>
          <w:ilvl w:val="0"/>
          <w:numId w:val="28"/>
        </w:numPr>
        <w:ind/>
        <w:rPr>
          <w:rFonts w:ascii="Tahoma" w:hAnsi="Tahoma" w:cs="Tahoma"/>
        </w:rPr>
      </w:pPr>
      <w:r w:rsidRPr="75D2AE32" w:rsidR="75D2AE32">
        <w:rPr>
          <w:rFonts w:ascii="Tahoma" w:hAnsi="Tahoma" w:cs="Tahoma"/>
        </w:rPr>
        <w:t>Intersectionality of Suicide and Substance Misuse</w:t>
      </w:r>
    </w:p>
    <w:p xmlns:wp14="http://schemas.microsoft.com/office/word/2010/wordml" w:rsidRPr="001F52DC" w:rsidR="001F52DC" w:rsidP="75D2AE32" w:rsidRDefault="001F52DC" w14:paraId="520CF976" wp14:textId="79995237">
      <w:pPr>
        <w:pStyle w:val="Normal"/>
        <w:numPr>
          <w:ilvl w:val="2"/>
          <w:numId w:val="28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Suicide is the 10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vertAlign w:val="superscript"/>
          <w:lang w:val="en-US"/>
        </w:rPr>
        <w:t>th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 leading cause of death for adults and the 2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vertAlign w:val="superscript"/>
          <w:lang w:val="en-US"/>
        </w:rPr>
        <w:t>nd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 for youth </w:t>
      </w:r>
    </w:p>
    <w:p xmlns:wp14="http://schemas.microsoft.com/office/word/2010/wordml" w:rsidRPr="001F52DC" w:rsidR="001F52DC" w:rsidP="75D2AE32" w:rsidRDefault="001F52DC" w14:paraId="23FFC2E0" wp14:textId="51F37797">
      <w:pPr>
        <w:pStyle w:val="ListParagraph"/>
        <w:numPr>
          <w:ilvl w:val="3"/>
          <w:numId w:val="28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There 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have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 been 2,400 overdoses in Wisconsin this year</w:t>
      </w:r>
    </w:p>
    <w:p xmlns:wp14="http://schemas.microsoft.com/office/word/2010/wordml" w:rsidRPr="001F52DC" w:rsidR="001F52DC" w:rsidP="75D2AE32" w:rsidRDefault="001F52DC" w14:paraId="7D842BBF" wp14:textId="3DF51959">
      <w:pPr>
        <w:pStyle w:val="ListParagraph"/>
        <w:numPr>
          <w:ilvl w:val="3"/>
          <w:numId w:val="28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Drugs are being glorified to the youth </w:t>
      </w:r>
    </w:p>
    <w:p xmlns:wp14="http://schemas.microsoft.com/office/word/2010/wordml" w:rsidRPr="001F52DC" w:rsidR="001F52DC" w:rsidP="75D2AE32" w:rsidRDefault="001F52DC" w14:paraId="295606DD" wp14:textId="447A95AF">
      <w:pPr>
        <w:pStyle w:val="ListParagraph"/>
        <w:numPr>
          <w:ilvl w:val="2"/>
          <w:numId w:val="28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We need to have the conversation to youth about suicide </w:t>
      </w:r>
    </w:p>
    <w:p xmlns:wp14="http://schemas.microsoft.com/office/word/2010/wordml" w:rsidRPr="001F52DC" w:rsidR="001F52DC" w:rsidP="75D2AE32" w:rsidRDefault="001F52DC" w14:paraId="6900DDF9" wp14:textId="59369467">
      <w:pPr>
        <w:pStyle w:val="ListParagraph"/>
        <w:numPr>
          <w:ilvl w:val="2"/>
          <w:numId w:val="28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Parents and other family members have increased substance use since Covid-19 has begun impacting life</w:t>
      </w:r>
    </w:p>
    <w:p xmlns:wp14="http://schemas.microsoft.com/office/word/2010/wordml" w:rsidRPr="001F52DC" w:rsidR="001F52DC" w:rsidP="75D2AE32" w:rsidRDefault="001F52DC" w14:paraId="5A39BBE3" wp14:textId="77517A49">
      <w:pPr>
        <w:pStyle w:val="Normal"/>
        <w:ind w:left="720"/>
        <w:rPr>
          <w:rFonts w:ascii="Tahoma" w:hAnsi="Tahoma" w:cs="Tahoma"/>
        </w:rPr>
      </w:pPr>
    </w:p>
    <w:p w:rsidR="75D2AE32" w:rsidP="75D2AE32" w:rsidRDefault="75D2AE32" w14:paraId="3F501736" w14:textId="7C8080EB">
      <w:pPr>
        <w:pStyle w:val="Normal"/>
        <w:ind w:left="720"/>
        <w:rPr>
          <w:rFonts w:ascii="Tahoma" w:hAnsi="Tahoma" w:cs="Tahoma"/>
        </w:rPr>
      </w:pPr>
    </w:p>
    <w:p xmlns:wp14="http://schemas.microsoft.com/office/word/2010/wordml" w:rsidRPr="008724F7" w:rsidR="008724F7" w:rsidP="00905970" w:rsidRDefault="009C5590" wp14:textId="77777777" w14:paraId="64DEFF92">
      <w:pPr>
        <w:numPr>
          <w:ilvl w:val="0"/>
          <w:numId w:val="1"/>
        </w:numPr>
        <w:rPr>
          <w:rFonts w:ascii="Tahoma" w:hAnsi="Tahoma" w:cs="Tahoma"/>
          <w:b w:val="1"/>
          <w:bCs w:val="1"/>
        </w:rPr>
      </w:pPr>
      <w:r w:rsidRPr="00F429FC">
        <w:rPr>
          <w:rFonts w:ascii="Tahoma" w:hAnsi="Tahoma" w:cs="Tahoma"/>
          <w:b w:val="1"/>
          <w:bCs w:val="1"/>
          <w:sz w:val="22"/>
          <w:szCs w:val="22"/>
        </w:rPr>
        <w:t>Workgroup Break Out</w:t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 w:rsidR="001F52DC">
        <w:rPr>
          <w:rFonts w:ascii="Tahoma" w:hAnsi="Tahoma" w:cs="Tahoma"/>
          <w:b/>
          <w:bCs/>
          <w:sz w:val="22"/>
          <w:szCs w:val="22"/>
        </w:rPr>
        <w:tab/>
      </w:r>
      <w:r w:rsidRPr="00F429FC" w:rsidR="001F52DC">
        <w:rPr>
          <w:rFonts w:ascii="Tahoma" w:hAnsi="Tahoma" w:cs="Tahoma"/>
          <w:b/>
          <w:bCs/>
          <w:sz w:val="22"/>
          <w:szCs w:val="22"/>
        </w:rPr>
        <w:tab/>
      </w:r>
      <w:r w:rsidRPr="00F429FC" w:rsidR="008A115B">
        <w:rPr>
          <w:rFonts w:ascii="Tahoma" w:hAnsi="Tahoma" w:cs="Tahoma"/>
          <w:b w:val="1"/>
          <w:bCs w:val="1"/>
          <w:sz w:val="22"/>
          <w:szCs w:val="22"/>
        </w:rPr>
        <w:t>(12:</w:t>
      </w:r>
      <w:r w:rsidR="008724F7">
        <w:rPr>
          <w:rFonts w:ascii="Tahoma" w:hAnsi="Tahoma" w:cs="Tahoma"/>
          <w:b w:val="1"/>
          <w:bCs w:val="1"/>
          <w:sz w:val="22"/>
          <w:szCs w:val="22"/>
        </w:rPr>
        <w:t>1</w:t>
      </w:r>
      <w:r w:rsidRPr="00F429FC" w:rsidR="00504378">
        <w:rPr>
          <w:rFonts w:ascii="Tahoma" w:hAnsi="Tahoma" w:cs="Tahoma"/>
          <w:b w:val="1"/>
          <w:bCs w:val="1"/>
          <w:sz w:val="22"/>
          <w:szCs w:val="22"/>
        </w:rPr>
        <w:t>5</w:t>
      </w:r>
      <w:r w:rsidRPr="00F429FC" w:rsidR="008A115B">
        <w:rPr>
          <w:rFonts w:ascii="Tahoma" w:hAnsi="Tahoma" w:cs="Tahoma"/>
          <w:b w:val="1"/>
          <w:bCs w:val="1"/>
          <w:sz w:val="22"/>
          <w:szCs w:val="22"/>
        </w:rPr>
        <w:t xml:space="preserve"> -</w:t>
      </w:r>
      <w:r w:rsidRPr="00F429FC" w:rsidR="00504378">
        <w:rPr>
          <w:rFonts w:ascii="Tahoma" w:hAnsi="Tahoma" w:cs="Tahoma"/>
          <w:b w:val="1"/>
          <w:bCs w:val="1"/>
          <w:sz w:val="22"/>
          <w:szCs w:val="22"/>
        </w:rPr>
        <w:t>12</w:t>
      </w:r>
      <w:r w:rsidRPr="00F429FC" w:rsidR="008A115B">
        <w:rPr>
          <w:rFonts w:ascii="Tahoma" w:hAnsi="Tahoma" w:cs="Tahoma"/>
          <w:b w:val="1"/>
          <w:bCs w:val="1"/>
          <w:sz w:val="22"/>
          <w:szCs w:val="22"/>
        </w:rPr>
        <w:t>:</w:t>
      </w:r>
      <w:r w:rsidR="008724F7">
        <w:rPr>
          <w:rFonts w:ascii="Tahoma" w:hAnsi="Tahoma" w:cs="Tahoma"/>
          <w:b w:val="1"/>
          <w:bCs w:val="1"/>
          <w:sz w:val="22"/>
          <w:szCs w:val="22"/>
        </w:rPr>
        <w:t>35</w:t>
      </w:r>
      <w:r w:rsidRPr="00F429FC" w:rsidR="008A115B">
        <w:rPr>
          <w:rFonts w:ascii="Tahoma" w:hAnsi="Tahoma" w:cs="Tahoma"/>
          <w:b w:val="1"/>
          <w:bCs w:val="1"/>
          <w:sz w:val="22"/>
          <w:szCs w:val="22"/>
        </w:rPr>
        <w:t>)</w:t>
      </w:r>
    </w:p>
    <w:p xmlns:wp14="http://schemas.microsoft.com/office/word/2010/wordml" w:rsidRPr="008724F7" w:rsidR="008724F7" w:rsidP="75D2AE32" w:rsidRDefault="009C5590" w14:paraId="4F879FA5" wp14:textId="6F9F1737">
      <w:pPr>
        <w:numPr>
          <w:ilvl w:val="1"/>
          <w:numId w:val="1"/>
        </w:numPr>
        <w:rPr>
          <w:b w:val="1"/>
          <w:bCs w:val="1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Presentation Breakout Questions: • </w:t>
      </w:r>
    </w:p>
    <w:p xmlns:wp14="http://schemas.microsoft.com/office/word/2010/wordml" w:rsidRPr="008724F7" w:rsidR="008724F7" w:rsidP="75D2AE32" w:rsidRDefault="009C5590" w14:paraId="75C2DD32" wp14:textId="4A2BC561">
      <w:pPr>
        <w:numPr>
          <w:ilvl w:val="3"/>
          <w:numId w:val="1"/>
        </w:numPr>
        <w:rPr>
          <w:b w:val="1"/>
          <w:bCs w:val="1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How can our coalition integrate this information into our work? </w:t>
      </w:r>
    </w:p>
    <w:p xmlns:wp14="http://schemas.microsoft.com/office/word/2010/wordml" w:rsidRPr="008724F7" w:rsidR="008724F7" w:rsidP="75D2AE32" w:rsidRDefault="009C5590" w14:paraId="0CDB5293" wp14:textId="22EB1C49">
      <w:pPr>
        <w:numPr>
          <w:ilvl w:val="3"/>
          <w:numId w:val="1"/>
        </w:numPr>
        <w:rPr>
          <w:b w:val="1"/>
          <w:bCs w:val="1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 What can our working group do with this information? </w:t>
      </w:r>
    </w:p>
    <w:p xmlns:wp14="http://schemas.microsoft.com/office/word/2010/wordml" w:rsidRPr="008724F7" w:rsidR="008724F7" w:rsidP="75D2AE32" w:rsidRDefault="009C5590" w14:paraId="03045A48" wp14:textId="0A04F85C">
      <w:pPr>
        <w:numPr>
          <w:ilvl w:val="3"/>
          <w:numId w:val="1"/>
        </w:numPr>
        <w:rPr>
          <w:b w:val="1"/>
          <w:bCs w:val="1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 How can CA better support you with this information?</w:t>
      </w:r>
      <w:r w:rsidRPr="75D2AE32" w:rsidR="75D2AE32">
        <w:rPr>
          <w:rFonts w:ascii="Tahoma" w:hAnsi="Tahoma" w:cs="Tahoma"/>
        </w:rPr>
        <w:t xml:space="preserve"> </w:t>
      </w:r>
      <w:r w:rsidRPr="008724F7" w:rsidR="001F52DC">
        <w:rPr>
          <w:rFonts w:ascii="Tahoma" w:hAnsi="Tahoma" w:cs="Tahoma"/>
          <w:i/>
          <w:iCs/>
        </w:rPr>
        <w:tab/>
      </w:r>
      <w:r w:rsidRPr="00AB3443">
        <w:rPr>
          <w:rFonts w:ascii="Tahoma" w:hAnsi="Tahoma" w:cs="Tahoma"/>
        </w:rPr>
        <w:tab/>
      </w:r>
      <w:r w:rsidRPr="00AB3443">
        <w:rPr>
          <w:rFonts w:ascii="Tahoma" w:hAnsi="Tahoma" w:cs="Tahoma"/>
        </w:rPr>
        <w:tab/>
      </w:r>
      <w:r w:rsidRPr="00AB3443">
        <w:rPr>
          <w:rFonts w:ascii="Tahoma" w:hAnsi="Tahoma" w:cs="Tahoma"/>
        </w:rPr>
        <w:tab/>
      </w:r>
    </w:p>
    <w:p xmlns:wp14="http://schemas.microsoft.com/office/word/2010/wordml" w:rsidRPr="001F52DC" w:rsidR="00C74D8A" w:rsidP="75D2AE32" w:rsidRDefault="00C74D8A" w14:paraId="72A3D3EC" wp14:noSpellErr="1" wp14:textId="17B3E47F">
      <w:pPr>
        <w:pStyle w:val="Normal"/>
        <w:rPr>
          <w:rFonts w:ascii="Tahoma" w:hAnsi="Tahoma" w:cs="Tahoma"/>
        </w:rPr>
      </w:pPr>
    </w:p>
    <w:p w:rsidR="75D2AE32" w:rsidP="75D2AE32" w:rsidRDefault="75D2AE32" w14:paraId="10FCCC05" w14:textId="3A5E22C6">
      <w:pPr>
        <w:pStyle w:val="Normal"/>
        <w:rPr>
          <w:rFonts w:ascii="Tahoma" w:hAnsi="Tahoma" w:cs="Tahoma"/>
        </w:rPr>
      </w:pPr>
    </w:p>
    <w:p xmlns:wp14="http://schemas.microsoft.com/office/word/2010/wordml" w:rsidRPr="00F429FC" w:rsidR="00794BE6" w:rsidP="75D2AE32" w:rsidRDefault="00E9513E" w14:paraId="5B78A804" wp14:textId="77777777" wp14:noSpellErr="1">
      <w:pPr>
        <w:numPr>
          <w:ilvl w:val="0"/>
          <w:numId w:val="1"/>
        </w:numPr>
        <w:rPr>
          <w:rFonts w:ascii="Tahoma" w:hAnsi="Tahoma" w:cs="Tahoma"/>
          <w:b w:val="1"/>
          <w:bCs w:val="1"/>
          <w:sz w:val="22"/>
          <w:szCs w:val="22"/>
        </w:rPr>
      </w:pPr>
      <w:r w:rsidRPr="75D2AE32">
        <w:rPr>
          <w:rFonts w:ascii="Tahoma" w:hAnsi="Tahoma" w:cs="Tahoma"/>
          <w:b w:val="1"/>
          <w:bCs w:val="1"/>
          <w:sz w:val="22"/>
          <w:szCs w:val="22"/>
        </w:rPr>
        <w:t>Intro</w:t>
      </w:r>
      <w:r w:rsidRPr="75D2AE32" w:rsidR="00C70C19">
        <w:rPr>
          <w:rFonts w:ascii="Tahoma" w:hAnsi="Tahoma" w:cs="Tahoma"/>
          <w:b w:val="1"/>
          <w:bCs w:val="1"/>
          <w:sz w:val="22"/>
          <w:szCs w:val="22"/>
        </w:rPr>
        <w:t xml:space="preserve">/ </w:t>
      </w:r>
      <w:r w:rsidRPr="75D2AE32" w:rsidR="009C5590">
        <w:rPr>
          <w:rFonts w:ascii="Tahoma" w:hAnsi="Tahoma" w:cs="Tahoma"/>
          <w:b w:val="1"/>
          <w:bCs w:val="1"/>
          <w:sz w:val="22"/>
          <w:szCs w:val="22"/>
        </w:rPr>
        <w:t>Workgroup Report Outs</w:t>
      </w:r>
      <w:r w:rsidRPr="00F429FC" w:rsidR="00D37324">
        <w:rPr>
          <w:rFonts w:ascii="Tahoma" w:hAnsi="Tahoma" w:cs="Tahoma"/>
          <w:b/>
          <w:bCs/>
          <w:sz w:val="20"/>
          <w:szCs w:val="20"/>
        </w:rPr>
        <w:tab/>
      </w:r>
      <w:r w:rsidRPr="00F429FC" w:rsidR="00D37324">
        <w:rPr>
          <w:rFonts w:ascii="Tahoma" w:hAnsi="Tahoma" w:cs="Tahoma"/>
          <w:b/>
          <w:bCs/>
          <w:sz w:val="20"/>
          <w:szCs w:val="20"/>
        </w:rPr>
        <w:tab/>
      </w:r>
      <w:r w:rsidRPr="00F429FC" w:rsidR="00D37324">
        <w:rPr>
          <w:rFonts w:ascii="Tahoma" w:hAnsi="Tahoma" w:cs="Tahoma"/>
          <w:b/>
          <w:bCs/>
          <w:sz w:val="20"/>
          <w:szCs w:val="20"/>
        </w:rPr>
        <w:tab/>
      </w:r>
      <w:r w:rsidRPr="00F429FC" w:rsidR="00D37324">
        <w:rPr>
          <w:rFonts w:ascii="Tahoma" w:hAnsi="Tahoma" w:cs="Tahoma"/>
          <w:b/>
          <w:bCs/>
          <w:sz w:val="20"/>
          <w:szCs w:val="20"/>
        </w:rPr>
        <w:tab/>
      </w:r>
      <w:r w:rsidRPr="00F429FC" w:rsidR="00102818">
        <w:rPr>
          <w:rFonts w:ascii="Tahoma" w:hAnsi="Tahoma" w:cs="Tahoma"/>
          <w:b/>
          <w:bCs/>
          <w:sz w:val="20"/>
          <w:szCs w:val="20"/>
        </w:rPr>
        <w:tab/>
      </w:r>
      <w:r w:rsidRPr="75D2AE32" w:rsidR="009B1457">
        <w:rPr>
          <w:rFonts w:ascii="Tahoma" w:hAnsi="Tahoma" w:cs="Tahoma"/>
          <w:b w:val="1"/>
          <w:bCs w:val="1"/>
          <w:sz w:val="22"/>
          <w:szCs w:val="22"/>
        </w:rPr>
        <w:t>(</w:t>
      </w:r>
      <w:r w:rsidRPr="75D2AE32" w:rsidR="00504378">
        <w:rPr>
          <w:rFonts w:ascii="Tahoma" w:hAnsi="Tahoma" w:cs="Tahoma"/>
          <w:b w:val="1"/>
          <w:bCs w:val="1"/>
          <w:sz w:val="22"/>
          <w:szCs w:val="22"/>
        </w:rPr>
        <w:t>12</w:t>
      </w:r>
      <w:r w:rsidRPr="75D2AE32" w:rsidR="00AB3443">
        <w:rPr>
          <w:rFonts w:ascii="Tahoma" w:hAnsi="Tahoma" w:cs="Tahoma"/>
          <w:b w:val="1"/>
          <w:bCs w:val="1"/>
          <w:sz w:val="22"/>
          <w:szCs w:val="22"/>
        </w:rPr>
        <w:t>:</w:t>
      </w:r>
      <w:r w:rsidRPr="75D2AE32" w:rsidR="00504378">
        <w:rPr>
          <w:rFonts w:ascii="Tahoma" w:hAnsi="Tahoma" w:cs="Tahoma"/>
          <w:b w:val="1"/>
          <w:bCs w:val="1"/>
          <w:sz w:val="22"/>
          <w:szCs w:val="22"/>
        </w:rPr>
        <w:t>40</w:t>
      </w:r>
      <w:r w:rsidRPr="75D2AE32" w:rsidR="0031647A">
        <w:rPr>
          <w:rFonts w:ascii="Tahoma" w:hAnsi="Tahoma" w:cs="Tahoma"/>
          <w:b w:val="1"/>
          <w:bCs w:val="1"/>
          <w:sz w:val="22"/>
          <w:szCs w:val="22"/>
        </w:rPr>
        <w:t>—1:</w:t>
      </w:r>
      <w:r w:rsidRPr="75D2AE32" w:rsidR="00504378">
        <w:rPr>
          <w:rFonts w:ascii="Tahoma" w:hAnsi="Tahoma" w:cs="Tahoma"/>
          <w:b w:val="1"/>
          <w:bCs w:val="1"/>
          <w:sz w:val="22"/>
          <w:szCs w:val="22"/>
        </w:rPr>
        <w:t>00</w:t>
      </w:r>
      <w:r w:rsidRPr="75D2AE32" w:rsidR="009649EA">
        <w:rPr>
          <w:rFonts w:ascii="Tahoma" w:hAnsi="Tahoma" w:cs="Tahoma"/>
          <w:b w:val="1"/>
          <w:bCs w:val="1"/>
          <w:sz w:val="22"/>
          <w:szCs w:val="22"/>
        </w:rPr>
        <w:t>)</w:t>
      </w:r>
    </w:p>
    <w:p xmlns:wp14="http://schemas.microsoft.com/office/word/2010/wordml" w:rsidRPr="003233AC" w:rsidR="003233AC" w:rsidP="75D2AE32" w:rsidRDefault="003233AC" w14:paraId="5DF87023" wp14:textId="77777777" wp14:noSpellErr="1">
      <w:pPr>
        <w:ind w:left="1080" w:firstLine="720"/>
        <w:rPr>
          <w:rFonts w:ascii="Tahoma" w:hAnsi="Tahoma" w:cs="Tahoma"/>
        </w:rPr>
      </w:pPr>
      <w:r w:rsidRPr="003233AC">
        <w:rPr>
          <w:rFonts w:ascii="Tahoma" w:hAnsi="Tahoma" w:cs="Tahoma"/>
        </w:rPr>
        <w:t>•</w:t>
      </w:r>
      <w:r w:rsidRPr="003233AC">
        <w:rPr>
          <w:rFonts w:ascii="Tahoma" w:hAnsi="Tahoma" w:cs="Tahoma"/>
        </w:rPr>
        <w:tab/>
      </w:r>
      <w:r w:rsidRPr="003233AC">
        <w:rPr>
          <w:rFonts w:ascii="Tahoma" w:hAnsi="Tahoma" w:cs="Tahoma"/>
        </w:rPr>
        <w:t>Multi-Drug Prevention Workgroup</w:t>
      </w:r>
    </w:p>
    <w:p w:rsidR="75D2AE32" w:rsidP="75D2AE32" w:rsidRDefault="75D2AE32" w14:paraId="0FF65019" w14:textId="675AD148">
      <w:pPr>
        <w:pStyle w:val="ListParagraph"/>
        <w:numPr>
          <w:ilvl w:val="3"/>
          <w:numId w:val="34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Need more key speakers for meetings</w:t>
      </w:r>
    </w:p>
    <w:p w:rsidR="75D2AE32" w:rsidP="75D2AE32" w:rsidRDefault="75D2AE32" w14:paraId="7793F664" w14:textId="4537676D">
      <w:pPr>
        <w:pStyle w:val="ListParagraph"/>
        <w:numPr>
          <w:ilvl w:val="3"/>
          <w:numId w:val="34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Youth are exposed to suicide, drugs and violence through media </w:t>
      </w:r>
    </w:p>
    <w:p w:rsidR="75D2AE32" w:rsidP="75D2AE32" w:rsidRDefault="75D2AE32" w14:paraId="7A4FE7C6" w14:textId="77BC6FA6">
      <w:pPr>
        <w:pStyle w:val="ListParagraph"/>
        <w:numPr>
          <w:ilvl w:val="3"/>
          <w:numId w:val="34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We need to find ways to feel more prepared to have conversations on suicide</w:t>
      </w:r>
    </w:p>
    <w:p w:rsidR="75D2AE32" w:rsidP="75D2AE32" w:rsidRDefault="75D2AE32" w14:paraId="657712F0" w14:textId="4FF0762E">
      <w:pPr>
        <w:pStyle w:val="ListParagraph"/>
        <w:numPr>
          <w:ilvl w:val="3"/>
          <w:numId w:val="34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What we need from CA is space for more connection among MCSAP members as well as more exposure to real life stories on others and their journey. Lastly a list of resources that we can count on to refer youth to.</w:t>
      </w:r>
    </w:p>
    <w:p xmlns:wp14="http://schemas.microsoft.com/office/word/2010/wordml" w:rsidRPr="003233AC" w:rsidR="003233AC" w:rsidP="75D2AE32" w:rsidRDefault="003233AC" w14:paraId="33BDF9A3" wp14:textId="77777777" wp14:noSpellErr="1">
      <w:pPr>
        <w:ind w:left="1080" w:firstLine="720"/>
        <w:rPr>
          <w:rFonts w:ascii="Tahoma" w:hAnsi="Tahoma" w:cs="Tahoma"/>
        </w:rPr>
      </w:pPr>
      <w:r w:rsidRPr="003233AC">
        <w:rPr>
          <w:rFonts w:ascii="Tahoma" w:hAnsi="Tahoma" w:cs="Tahoma"/>
        </w:rPr>
        <w:t>•</w:t>
      </w:r>
      <w:r w:rsidRPr="003233AC">
        <w:rPr>
          <w:rFonts w:ascii="Tahoma" w:hAnsi="Tahoma" w:cs="Tahoma"/>
        </w:rPr>
        <w:tab/>
      </w:r>
      <w:r w:rsidRPr="003233AC">
        <w:rPr>
          <w:rFonts w:ascii="Tahoma" w:hAnsi="Tahoma" w:cs="Tahoma"/>
        </w:rPr>
        <w:t>Prescription Drug Prevention Workgroup</w:t>
      </w:r>
    </w:p>
    <w:p w:rsidR="75D2AE32" w:rsidP="75D2AE32" w:rsidRDefault="75D2AE32" w14:paraId="1FB5D5D9" w14:textId="60700C9C">
      <w:pPr>
        <w:pStyle w:val="ListParagraph"/>
        <w:numPr>
          <w:ilvl w:val="3"/>
          <w:numId w:val="33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They did a mental health check in with each other</w:t>
      </w:r>
    </w:p>
    <w:p w:rsidR="75D2AE32" w:rsidP="75D2AE32" w:rsidRDefault="75D2AE32" w14:paraId="56FD41E2" w14:textId="14BED15C">
      <w:pPr>
        <w:pStyle w:val="ListParagraph"/>
        <w:numPr>
          <w:ilvl w:val="3"/>
          <w:numId w:val="33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What they need from CA is more mental health check-ins 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and conversations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 revolving around coalition members mental health and status.</w:t>
      </w:r>
    </w:p>
    <w:p xmlns:wp14="http://schemas.microsoft.com/office/word/2010/wordml" w:rsidRPr="003233AC" w:rsidR="003233AC" w:rsidP="75D2AE32" w:rsidRDefault="003233AC" w14:paraId="4291C878" wp14:textId="77777777" wp14:noSpellErr="1">
      <w:pPr>
        <w:ind w:left="1080" w:firstLine="720"/>
        <w:rPr>
          <w:rFonts w:ascii="Tahoma" w:hAnsi="Tahoma" w:cs="Tahoma"/>
        </w:rPr>
      </w:pPr>
      <w:r w:rsidRPr="003233AC">
        <w:rPr>
          <w:rFonts w:ascii="Tahoma" w:hAnsi="Tahoma" w:cs="Tahoma"/>
        </w:rPr>
        <w:t>•</w:t>
      </w:r>
      <w:r w:rsidRPr="003233AC">
        <w:rPr>
          <w:rFonts w:ascii="Tahoma" w:hAnsi="Tahoma" w:cs="Tahoma"/>
        </w:rPr>
        <w:tab/>
      </w:r>
      <w:r w:rsidRPr="003233AC">
        <w:rPr>
          <w:rFonts w:ascii="Tahoma" w:hAnsi="Tahoma" w:cs="Tahoma"/>
        </w:rPr>
        <w:t>Data/Evaluation Workgroup</w:t>
      </w:r>
    </w:p>
    <w:p xmlns:wp14="http://schemas.microsoft.com/office/word/2010/wordml" w:rsidR="0036587E" w:rsidP="75D2AE32" w:rsidRDefault="0036587E" w14:paraId="703C2F98" wp14:textId="08FC43F0">
      <w:pPr>
        <w:pStyle w:val="ListParagraph"/>
        <w:numPr>
          <w:ilvl w:val="3"/>
          <w:numId w:val="32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How much does the community know about the suicide rates since Covid-19?</w:t>
      </w:r>
    </w:p>
    <w:p xmlns:wp14="http://schemas.microsoft.com/office/word/2010/wordml" w:rsidR="0036587E" w:rsidP="75D2AE32" w:rsidRDefault="0036587E" w14:paraId="66B6D129" wp14:textId="601B1942">
      <w:pPr>
        <w:pStyle w:val="ListParagraph"/>
        <w:numPr>
          <w:ilvl w:val="3"/>
          <w:numId w:val="32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Youth no longer have access to school social workers and school counselors to be able to talk about suicides and overall well-being.</w:t>
      </w:r>
    </w:p>
    <w:p xmlns:wp14="http://schemas.microsoft.com/office/word/2010/wordml" w:rsidR="0036587E" w:rsidP="75D2AE32" w:rsidRDefault="0036587E" w14:paraId="0D2CCEC4" wp14:textId="36E1FD7D">
      <w:pPr>
        <w:pStyle w:val="ListParagraph"/>
        <w:numPr>
          <w:ilvl w:val="3"/>
          <w:numId w:val="32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Normal drug supply routes have been affected and individuals might be going to other drug dealers not knowing what they are getting which might lead to drug overdoses.</w:t>
      </w:r>
    </w:p>
    <w:p xmlns:wp14="http://schemas.microsoft.com/office/word/2010/wordml" w:rsidR="0036587E" w:rsidP="75D2AE32" w:rsidRDefault="0036587E" w14:paraId="0D0B940D" wp14:textId="6C397E4C">
      <w:pPr>
        <w:pStyle w:val="ListParagraph"/>
        <w:numPr>
          <w:ilvl w:val="3"/>
          <w:numId w:val="32"/>
        </w:numPr>
        <w:ind/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What we need from CA is more virtual focus groups, conversations, and solutions to decrease 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suicided</w:t>
      </w: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 xml:space="preserve"> and overdoses.</w:t>
      </w:r>
    </w:p>
    <w:p xmlns:wp14="http://schemas.microsoft.com/office/word/2010/wordml" w:rsidR="00EE65BB" w:rsidP="00EE65BB" w:rsidRDefault="00EE65BB" w14:paraId="0E27B00A" wp14:textId="77777777">
      <w:pPr>
        <w:ind w:left="1440"/>
        <w:rPr>
          <w:rFonts w:ascii="Tahoma" w:hAnsi="Tahoma" w:cs="Tahoma"/>
        </w:rPr>
      </w:pPr>
    </w:p>
    <w:p xmlns:wp14="http://schemas.microsoft.com/office/word/2010/wordml" w:rsidRPr="00F429FC" w:rsidR="0036587E" w:rsidP="00F71DC3" w:rsidRDefault="000D1358" w14:paraId="6F0E0038" wp14:textId="77777777">
      <w:pPr>
        <w:numPr>
          <w:ilvl w:val="0"/>
          <w:numId w:val="1"/>
        </w:numPr>
        <w:rPr>
          <w:rFonts w:ascii="Tahoma" w:hAnsi="Tahoma" w:cs="Tahoma"/>
          <w:b w:val="1"/>
          <w:bCs w:val="1"/>
          <w:sz w:val="22"/>
          <w:szCs w:val="22"/>
        </w:rPr>
      </w:pPr>
      <w:r w:rsidRPr="00F429FC">
        <w:rPr>
          <w:rFonts w:ascii="Tahoma" w:hAnsi="Tahoma" w:cs="Tahoma"/>
          <w:b w:val="1"/>
          <w:bCs w:val="1"/>
          <w:sz w:val="22"/>
          <w:szCs w:val="22"/>
        </w:rPr>
        <w:t>Closing</w:t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/>
          <w:bCs/>
          <w:sz w:val="22"/>
          <w:szCs w:val="22"/>
        </w:rPr>
        <w:tab/>
      </w:r>
      <w:r w:rsidRPr="00F429FC">
        <w:rPr>
          <w:rFonts w:ascii="Tahoma" w:hAnsi="Tahoma" w:cs="Tahoma"/>
          <w:b w:val="1"/>
          <w:bCs w:val="1"/>
          <w:sz w:val="22"/>
          <w:szCs w:val="22"/>
        </w:rPr>
        <w:t>(</w:t>
      </w:r>
      <w:r w:rsidRPr="00F429FC" w:rsidR="00F429FC">
        <w:rPr>
          <w:rFonts w:ascii="Tahoma" w:hAnsi="Tahoma" w:cs="Tahoma"/>
          <w:b w:val="1"/>
          <w:bCs w:val="1"/>
          <w:sz w:val="22"/>
          <w:szCs w:val="22"/>
        </w:rPr>
        <w:t>1</w:t>
      </w:r>
      <w:r w:rsidRPr="00F429FC" w:rsidR="0036587E">
        <w:rPr>
          <w:rFonts w:ascii="Tahoma" w:hAnsi="Tahoma" w:cs="Tahoma"/>
          <w:b w:val="1"/>
          <w:bCs w:val="1"/>
          <w:sz w:val="22"/>
          <w:szCs w:val="22"/>
        </w:rPr>
        <w:t>:</w:t>
      </w:r>
      <w:r w:rsidRPr="00F429FC" w:rsidR="00F429FC">
        <w:rPr>
          <w:rFonts w:ascii="Tahoma" w:hAnsi="Tahoma" w:cs="Tahoma"/>
          <w:b w:val="1"/>
          <w:bCs w:val="1"/>
          <w:sz w:val="22"/>
          <w:szCs w:val="22"/>
        </w:rPr>
        <w:t xml:space="preserve">15 </w:t>
      </w:r>
      <w:r w:rsidRPr="00F429FC" w:rsidR="00705B99">
        <w:rPr>
          <w:rFonts w:ascii="Tahoma" w:hAnsi="Tahoma" w:cs="Tahoma"/>
          <w:b w:val="1"/>
          <w:bCs w:val="1"/>
          <w:sz w:val="22"/>
          <w:szCs w:val="22"/>
        </w:rPr>
        <w:t>-</w:t>
      </w:r>
      <w:r w:rsidRPr="00F429FC" w:rsidR="00F429FC">
        <w:rPr>
          <w:rFonts w:ascii="Tahoma" w:hAnsi="Tahoma" w:cs="Tahoma"/>
          <w:b w:val="1"/>
          <w:bCs w:val="1"/>
          <w:sz w:val="22"/>
          <w:szCs w:val="22"/>
        </w:rPr>
        <w:t xml:space="preserve"> 1</w:t>
      </w:r>
      <w:r w:rsidRPr="00F429FC" w:rsidR="00705B99">
        <w:rPr>
          <w:rFonts w:ascii="Tahoma" w:hAnsi="Tahoma" w:cs="Tahoma"/>
          <w:b w:val="1"/>
          <w:bCs w:val="1"/>
          <w:sz w:val="22"/>
          <w:szCs w:val="22"/>
        </w:rPr>
        <w:t>:</w:t>
      </w:r>
      <w:r w:rsidRPr="00F429FC" w:rsidR="001F38D4">
        <w:rPr>
          <w:rFonts w:ascii="Tahoma" w:hAnsi="Tahoma" w:cs="Tahoma"/>
          <w:b w:val="1"/>
          <w:bCs w:val="1"/>
          <w:sz w:val="22"/>
          <w:szCs w:val="22"/>
        </w:rPr>
        <w:t>30</w:t>
      </w:r>
      <w:r w:rsidRPr="00F429FC" w:rsidR="00705B99">
        <w:rPr>
          <w:rFonts w:ascii="Tahoma" w:hAnsi="Tahoma" w:cs="Tahoma"/>
          <w:b w:val="1"/>
          <w:bCs w:val="1"/>
          <w:sz w:val="22"/>
          <w:szCs w:val="22"/>
        </w:rPr>
        <w:t>)</w:t>
      </w:r>
    </w:p>
    <w:p xmlns:wp14="http://schemas.microsoft.com/office/word/2010/wordml" w:rsidR="008530AB" w:rsidP="009C5590" w:rsidRDefault="00F429FC" w14:paraId="45A4094C" wp14:textId="77777777">
      <w:pPr>
        <w:numPr>
          <w:ilvl w:val="0"/>
          <w:numId w:val="25"/>
        </w:numPr>
        <w:rPr>
          <w:rFonts w:ascii="Tahoma" w:hAnsi="Tahoma" w:cs="Tahoma"/>
        </w:rPr>
      </w:pPr>
      <w:r w:rsidRPr="75D2AE32" w:rsidR="75D2AE32">
        <w:rPr>
          <w:rFonts w:ascii="Tahoma" w:hAnsi="Tahoma" w:cs="Tahoma"/>
        </w:rPr>
        <w:t>Speaker Recommendation</w:t>
      </w:r>
      <w:r w:rsidRPr="75D2AE32" w:rsidR="75D2AE32">
        <w:rPr>
          <w:rFonts w:ascii="Tahoma" w:hAnsi="Tahoma" w:cs="Tahoma"/>
        </w:rPr>
        <w:t>s For Next Coalition</w:t>
      </w:r>
    </w:p>
    <w:p w:rsidR="75D2AE32" w:rsidP="75D2AE32" w:rsidRDefault="75D2AE32" w14:paraId="429C658E" w14:textId="0A5BF3E6">
      <w:pPr>
        <w:pStyle w:val="Normal"/>
        <w:numPr>
          <w:ilvl w:val="2"/>
          <w:numId w:val="25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Life change, a client who survived her suicide attempt</w:t>
      </w:r>
    </w:p>
    <w:p w:rsidR="75D2AE32" w:rsidP="75D2AE32" w:rsidRDefault="75D2AE32" w14:paraId="79BC4261" w14:textId="3BFF997A">
      <w:pPr>
        <w:pStyle w:val="ListParagraph"/>
        <w:numPr>
          <w:ilvl w:val="2"/>
          <w:numId w:val="25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Native Connection, new coordinator</w:t>
      </w:r>
    </w:p>
    <w:p xmlns:wp14="http://schemas.microsoft.com/office/word/2010/wordml" w:rsidR="00F429FC" w:rsidP="00AB3443" w:rsidRDefault="003716B4" w14:paraId="265EEE4D" wp14:textId="77777777">
      <w:pPr>
        <w:numPr>
          <w:ilvl w:val="0"/>
          <w:numId w:val="25"/>
        </w:numPr>
        <w:rPr>
          <w:rFonts w:ascii="Tahoma" w:hAnsi="Tahoma" w:cs="Tahoma"/>
        </w:rPr>
      </w:pPr>
      <w:r w:rsidRPr="75D2AE32" w:rsidR="75D2AE32">
        <w:rPr>
          <w:rFonts w:ascii="Tahoma" w:hAnsi="Tahoma" w:cs="Tahoma"/>
        </w:rPr>
        <w:t>Member Announcement</w:t>
      </w:r>
      <w:r w:rsidRPr="75D2AE32" w:rsidR="75D2AE32">
        <w:rPr>
          <w:rFonts w:ascii="Tahoma" w:hAnsi="Tahoma" w:cs="Tahoma"/>
        </w:rPr>
        <w:t>/ Events</w:t>
      </w:r>
    </w:p>
    <w:p w:rsidR="75D2AE32" w:rsidP="75D2AE32" w:rsidRDefault="75D2AE32" w14:paraId="16AE9F0D" w14:textId="48FC4ED7">
      <w:pPr>
        <w:pStyle w:val="Normal"/>
        <w:numPr>
          <w:ilvl w:val="2"/>
          <w:numId w:val="25"/>
        </w:numPr>
        <w:rPr>
          <w:rFonts w:ascii="Tahoma" w:hAnsi="Tahoma" w:eastAsia="Tahoma" w:cs="Tahoma"/>
          <w:sz w:val="24"/>
          <w:szCs w:val="24"/>
        </w:rPr>
      </w:pPr>
      <w:r w:rsidRPr="75D2AE32" w:rsidR="75D2AE32">
        <w:rPr>
          <w:rFonts w:ascii="Tahoma" w:hAnsi="Tahoma" w:eastAsia="Tahoma" w:cs="Tahoma"/>
          <w:noProof w:val="0"/>
          <w:sz w:val="24"/>
          <w:szCs w:val="24"/>
          <w:lang w:val="en-US"/>
        </w:rPr>
        <w:t>Parenting network, a chance for parents to connect during Covid-19</w:t>
      </w:r>
    </w:p>
    <w:p xmlns:wp14="http://schemas.microsoft.com/office/word/2010/wordml" w:rsidRPr="00AB3443" w:rsidR="003233AC" w:rsidP="75D2AE32" w:rsidRDefault="005A6AAE" wp14:textId="77777777" w14:paraId="4B94D5A5" w14:noSpellErr="1">
      <w:pPr>
        <w:pStyle w:val="Normal"/>
        <w:ind w:left="1440"/>
        <w:rPr>
          <w:rFonts w:ascii="Tahoma" w:hAnsi="Tahoma" w:cs="Tahoma"/>
        </w:rPr>
      </w:pPr>
      <w:r w:rsidRPr="00AB3443">
        <w:rPr>
          <w:rFonts w:ascii="Tahoma" w:hAnsi="Tahoma" w:cs="Tahoma"/>
        </w:rPr>
        <w:tab/>
      </w:r>
      <w:r>
        <w:rPr>
          <w:rFonts w:ascii="Tahoma" w:hAnsi="Tahoma" w:cs="Tahoma"/>
          <w:b/>
          <w:bCs/>
          <w:i/>
        </w:rPr>
        <w:tab/>
      </w:r>
    </w:p>
    <w:p xmlns:wp14="http://schemas.microsoft.com/office/word/2010/wordml" w:rsidRPr="009E6C17" w:rsidR="001F52DC" w:rsidP="00F429FC" w:rsidRDefault="00496059" w14:paraId="01013FCB" wp14:textId="77777777">
      <w:pPr>
        <w:tabs>
          <w:tab w:val="center" w:pos="5400"/>
          <w:tab w:val="right" w:pos="9360"/>
        </w:tabs>
        <w:ind w:left="1440"/>
        <w:jc w:val="center"/>
        <w:rPr>
          <w:rFonts w:ascii="Tahoma" w:hAnsi="Tahoma" w:cs="Tahoma"/>
        </w:rPr>
      </w:pPr>
      <w:r w:rsidRPr="009E6C17">
        <w:rPr>
          <w:rFonts w:ascii="Tahoma" w:hAnsi="Tahoma" w:cs="Tahoma"/>
          <w:b/>
          <w:bCs/>
          <w:i/>
        </w:rPr>
        <w:t>Next Meetin</w:t>
      </w:r>
      <w:r w:rsidRPr="009E6C17" w:rsidR="00B03A18">
        <w:rPr>
          <w:rFonts w:ascii="Tahoma" w:hAnsi="Tahoma" w:cs="Tahoma"/>
          <w:b/>
          <w:bCs/>
          <w:i/>
        </w:rPr>
        <w:t xml:space="preserve">g:  </w:t>
      </w:r>
      <w:r w:rsidR="00F429FC">
        <w:rPr>
          <w:rFonts w:ascii="Tahoma" w:hAnsi="Tahoma" w:cs="Tahoma"/>
          <w:b/>
          <w:bCs/>
          <w:i/>
        </w:rPr>
        <w:t>November</w:t>
      </w:r>
      <w:r w:rsidRPr="009E6C17" w:rsidR="009E6C17">
        <w:rPr>
          <w:rFonts w:ascii="Tahoma" w:hAnsi="Tahoma" w:cs="Tahoma"/>
          <w:b/>
          <w:bCs/>
          <w:i/>
        </w:rPr>
        <w:t xml:space="preserve"> </w:t>
      </w:r>
      <w:r w:rsidR="00F429FC">
        <w:rPr>
          <w:rFonts w:ascii="Tahoma" w:hAnsi="Tahoma" w:cs="Tahoma"/>
          <w:b/>
          <w:bCs/>
          <w:i/>
        </w:rPr>
        <w:t>19</w:t>
      </w:r>
      <w:r w:rsidR="00F429FC">
        <w:rPr>
          <w:rFonts w:ascii="Tahoma" w:hAnsi="Tahoma" w:cs="Tahoma"/>
          <w:b/>
          <w:bCs/>
          <w:i/>
          <w:vertAlign w:val="superscript"/>
        </w:rPr>
        <w:t>th</w:t>
      </w:r>
      <w:r w:rsidR="00AB3443">
        <w:rPr>
          <w:rFonts w:ascii="Tahoma" w:hAnsi="Tahoma" w:cs="Tahoma"/>
          <w:b/>
          <w:bCs/>
          <w:i/>
        </w:rPr>
        <w:t>,</w:t>
      </w:r>
      <w:r w:rsidRPr="009E6C17" w:rsidR="008D23DE">
        <w:rPr>
          <w:rFonts w:ascii="Tahoma" w:hAnsi="Tahoma" w:cs="Tahoma"/>
          <w:b/>
          <w:bCs/>
          <w:i/>
        </w:rPr>
        <w:t xml:space="preserve"> 2020;</w:t>
      </w:r>
      <w:r w:rsidRPr="009E6C17" w:rsidR="000C0829">
        <w:rPr>
          <w:rFonts w:ascii="Tahoma" w:hAnsi="Tahoma" w:cs="Tahoma"/>
          <w:b/>
          <w:bCs/>
          <w:i/>
        </w:rPr>
        <w:t xml:space="preserve"> </w:t>
      </w:r>
      <w:proofErr w:type="spellStart"/>
      <w:r w:rsidRPr="009E6C17" w:rsidR="000C0829">
        <w:rPr>
          <w:rFonts w:ascii="Tahoma" w:hAnsi="Tahoma" w:cs="Tahoma"/>
          <w:b/>
          <w:bCs/>
          <w:i/>
        </w:rPr>
        <w:t>12:00-</w:t>
      </w:r>
      <w:r w:rsidR="00F429FC">
        <w:rPr>
          <w:rFonts w:ascii="Tahoma" w:hAnsi="Tahoma" w:cs="Tahoma"/>
          <w:b/>
          <w:bCs/>
          <w:i/>
        </w:rPr>
        <w:t>1</w:t>
      </w:r>
      <w:r w:rsidRPr="009E6C17" w:rsidR="000C0829">
        <w:rPr>
          <w:rFonts w:ascii="Tahoma" w:hAnsi="Tahoma" w:cs="Tahoma"/>
          <w:b/>
          <w:bCs/>
          <w:i/>
        </w:rPr>
        <w:t>:30pm</w:t>
      </w:r>
      <w:proofErr w:type="spellEnd"/>
    </w:p>
    <w:sectPr w:rsidRPr="009E6C17" w:rsidR="001F52DC" w:rsidSect="003D5DA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xmlns:wp14="http://schemas.microsoft.com/office/word/2010/wordml" w:rsidR="0048240A" w:rsidP="007F0041" w:rsidRDefault="0048240A" w14:paraId="3656B9AB" wp14:textId="77777777">
      <w:r>
        <w:separator/>
      </w:r>
    </w:p>
  </w:endnote>
  <w:endnote w:type="continuationSeparator" w:id="0">
    <w:p xmlns:wp14="http://schemas.microsoft.com/office/word/2010/wordml" w:rsidR="0048240A" w:rsidP="007F0041" w:rsidRDefault="0048240A" w14:paraId="45FB0818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D25C35" w:rsidRDefault="00D25C35" w14:paraId="4101652C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Pr="00BF4C17" w:rsidR="003603C3" w:rsidP="007F0041" w:rsidRDefault="003603C3" w14:paraId="6BDBEB74" wp14:textId="77777777">
    <w:pPr>
      <w:pStyle w:val="Footer"/>
      <w:jc w:val="center"/>
      <w:rPr>
        <w:rFonts w:ascii="Tahoma" w:hAnsi="Tahoma"/>
        <w:i/>
        <w:color w:val="548DD4"/>
        <w:sz w:val="20"/>
      </w:rPr>
    </w:pPr>
    <w:r w:rsidRPr="00BF4C17">
      <w:rPr>
        <w:rFonts w:ascii="Tahoma" w:hAnsi="Tahoma"/>
        <w:i/>
        <w:color w:val="548DD4"/>
        <w:sz w:val="20"/>
      </w:rPr>
      <w:t xml:space="preserve">MCSAP Mission: </w:t>
    </w:r>
    <w:r w:rsidR="0036587E">
      <w:rPr>
        <w:rFonts w:ascii="Tahoma" w:hAnsi="Tahoma"/>
        <w:i/>
        <w:color w:val="548DD4"/>
        <w:sz w:val="20"/>
      </w:rPr>
      <w:t xml:space="preserve">MCSAP is a diverse coalition of Milwaukee County partners who prevent and reduce substance </w:t>
    </w:r>
    <w:r w:rsidR="006A1199">
      <w:rPr>
        <w:rFonts w:ascii="Tahoma" w:hAnsi="Tahoma"/>
        <w:i/>
        <w:color w:val="548DD4"/>
        <w:sz w:val="20"/>
      </w:rPr>
      <w:t xml:space="preserve">use </w:t>
    </w:r>
    <w:r w:rsidR="0036587E">
      <w:rPr>
        <w:rFonts w:ascii="Tahoma" w:hAnsi="Tahoma"/>
        <w:i/>
        <w:color w:val="548DD4"/>
        <w:sz w:val="20"/>
      </w:rPr>
      <w:t>and misuse</w:t>
    </w:r>
  </w:p>
  <w:p xmlns:wp14="http://schemas.microsoft.com/office/word/2010/wordml" w:rsidR="003603C3" w:rsidRDefault="003603C3" w14:paraId="049F31CB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D25C35" w:rsidRDefault="00D25C35" w14:paraId="4DDBEF00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xmlns:wp14="http://schemas.microsoft.com/office/word/2010/wordml" w:rsidR="0048240A" w:rsidP="007F0041" w:rsidRDefault="0048240A" w14:paraId="53128261" wp14:textId="77777777">
      <w:r>
        <w:separator/>
      </w:r>
    </w:p>
  </w:footnote>
  <w:footnote w:type="continuationSeparator" w:id="0">
    <w:p xmlns:wp14="http://schemas.microsoft.com/office/word/2010/wordml" w:rsidR="0048240A" w:rsidP="007F0041" w:rsidRDefault="0048240A" w14:paraId="62486C05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D25C35" w:rsidRDefault="00D25C35" w14:paraId="1299C43A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436E32" w:rsidRDefault="00436E32" w14:paraId="4B99056E" wp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D25C35" w:rsidRDefault="00D25C35" w14:paraId="3DEEC669" wp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35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0"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righ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5083F2A"/>
    <w:multiLevelType w:val="hybridMultilevel"/>
    <w:tmpl w:val="FC8E6B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D27191"/>
    <w:multiLevelType w:val="hybridMultilevel"/>
    <w:tmpl w:val="0B621A2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9DD1329"/>
    <w:multiLevelType w:val="hybridMultilevel"/>
    <w:tmpl w:val="928457B0"/>
    <w:lvl w:ilvl="0" w:tplc="04090009">
      <w:start w:val="1"/>
      <w:numFmt w:val="bullet"/>
      <w:lvlText w:val="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0CBC40F7"/>
    <w:multiLevelType w:val="hybridMultilevel"/>
    <w:tmpl w:val="CA0A621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37F1E4D"/>
    <w:multiLevelType w:val="hybridMultilevel"/>
    <w:tmpl w:val="C556E9FE"/>
    <w:lvl w:ilvl="0" w:tplc="9F4A560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623DFC"/>
    <w:multiLevelType w:val="hybridMultilevel"/>
    <w:tmpl w:val="5B842F7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2497F3E"/>
    <w:multiLevelType w:val="hybridMultilevel"/>
    <w:tmpl w:val="CAF005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3A815CE"/>
    <w:multiLevelType w:val="hybridMultilevel"/>
    <w:tmpl w:val="8B9664BA"/>
    <w:lvl w:ilvl="0" w:tplc="0409000B">
      <w:start w:val="1"/>
      <w:numFmt w:val="bullet"/>
      <w:lvlText w:val=""/>
      <w:lvlJc w:val="left"/>
      <w:pPr>
        <w:ind w:left="18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8" w15:restartNumberingAfterBreak="0">
    <w:nsid w:val="25B71F90"/>
    <w:multiLevelType w:val="hybridMultilevel"/>
    <w:tmpl w:val="1C36BA8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72451BA"/>
    <w:multiLevelType w:val="hybridMultilevel"/>
    <w:tmpl w:val="29423AC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2A3A33E7"/>
    <w:multiLevelType w:val="hybridMultilevel"/>
    <w:tmpl w:val="C00053B2"/>
    <w:lvl w:ilvl="0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hint="default" w:ascii="Wingdings" w:hAnsi="Wingdings"/>
      </w:rPr>
    </w:lvl>
  </w:abstractNum>
  <w:abstractNum w:abstractNumId="11" w15:restartNumberingAfterBreak="0">
    <w:nsid w:val="2CF44C33"/>
    <w:multiLevelType w:val="hybridMultilevel"/>
    <w:tmpl w:val="2C32C968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2" w15:restartNumberingAfterBreak="0">
    <w:nsid w:val="2DCB017F"/>
    <w:multiLevelType w:val="hybridMultilevel"/>
    <w:tmpl w:val="5498D61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2DF96A27"/>
    <w:multiLevelType w:val="hybridMultilevel"/>
    <w:tmpl w:val="570E4A46"/>
    <w:lvl w:ilvl="0" w:tplc="0409000B">
      <w:start w:val="1"/>
      <w:numFmt w:val="bullet"/>
      <w:lvlText w:val=""/>
      <w:lvlJc w:val="left"/>
      <w:pPr>
        <w:ind w:left="18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4" w15:restartNumberingAfterBreak="0">
    <w:nsid w:val="361A369B"/>
    <w:multiLevelType w:val="hybridMultilevel"/>
    <w:tmpl w:val="2B60494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37F27416"/>
    <w:multiLevelType w:val="hybridMultilevel"/>
    <w:tmpl w:val="69D8194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38E018DF"/>
    <w:multiLevelType w:val="hybridMultilevel"/>
    <w:tmpl w:val="42AC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3E864CF8"/>
    <w:multiLevelType w:val="hybridMultilevel"/>
    <w:tmpl w:val="1F9E6EC8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8" w15:restartNumberingAfterBreak="0">
    <w:nsid w:val="4ABA7486"/>
    <w:multiLevelType w:val="hybridMultilevel"/>
    <w:tmpl w:val="0360E420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9" w15:restartNumberingAfterBreak="0">
    <w:nsid w:val="4C31277E"/>
    <w:multiLevelType w:val="hybridMultilevel"/>
    <w:tmpl w:val="94667BC0"/>
    <w:lvl w:ilvl="0" w:tplc="0409000B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0" w15:restartNumberingAfterBreak="0">
    <w:nsid w:val="4FD144E5"/>
    <w:multiLevelType w:val="hybridMultilevel"/>
    <w:tmpl w:val="2D4C236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2AE3759"/>
    <w:multiLevelType w:val="hybridMultilevel"/>
    <w:tmpl w:val="3960606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88368CF"/>
    <w:multiLevelType w:val="hybridMultilevel"/>
    <w:tmpl w:val="1CC2B628"/>
    <w:lvl w:ilvl="0" w:tplc="04090001">
      <w:start w:val="1"/>
      <w:numFmt w:val="bullet"/>
      <w:lvlText w:val=""/>
      <w:lvlJc w:val="left"/>
      <w:pPr>
        <w:ind w:left="181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hint="default" w:ascii="Wingdings" w:hAnsi="Wingdings"/>
      </w:rPr>
    </w:lvl>
  </w:abstractNum>
  <w:abstractNum w:abstractNumId="23" w15:restartNumberingAfterBreak="0">
    <w:nsid w:val="5CEC247A"/>
    <w:multiLevelType w:val="hybridMultilevel"/>
    <w:tmpl w:val="16762EF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60527163"/>
    <w:multiLevelType w:val="hybridMultilevel"/>
    <w:tmpl w:val="6B980D1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66DA0211"/>
    <w:multiLevelType w:val="hybridMultilevel"/>
    <w:tmpl w:val="EC0C1E84"/>
    <w:lvl w:ilvl="0" w:tplc="0409000B">
      <w:start w:val="1"/>
      <w:numFmt w:val="bullet"/>
      <w:lvlText w:val=""/>
      <w:lvlJc w:val="left"/>
      <w:pPr>
        <w:ind w:left="180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6" w15:restartNumberingAfterBreak="0">
    <w:nsid w:val="6B062544"/>
    <w:multiLevelType w:val="hybridMultilevel"/>
    <w:tmpl w:val="1668E79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7" w15:restartNumberingAfterBreak="0">
    <w:nsid w:val="7BA826C3"/>
    <w:multiLevelType w:val="hybridMultilevel"/>
    <w:tmpl w:val="F95A7C6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1">
    <w:abstractNumId w:val="4"/>
  </w:num>
  <w:num w:numId="2">
    <w:abstractNumId w:val="6"/>
  </w:num>
  <w:num w:numId="3">
    <w:abstractNumId w:val="3"/>
  </w:num>
  <w:num w:numId="4">
    <w:abstractNumId w:val="12"/>
  </w:num>
  <w:num w:numId="5">
    <w:abstractNumId w:val="14"/>
  </w:num>
  <w:num w:numId="6">
    <w:abstractNumId w:val="9"/>
  </w:num>
  <w:num w:numId="7">
    <w:abstractNumId w:val="5"/>
  </w:num>
  <w:num w:numId="8">
    <w:abstractNumId w:val="15"/>
  </w:num>
  <w:num w:numId="9">
    <w:abstractNumId w:val="19"/>
  </w:num>
  <w:num w:numId="10">
    <w:abstractNumId w:val="26"/>
  </w:num>
  <w:num w:numId="11">
    <w:abstractNumId w:val="18"/>
  </w:num>
  <w:num w:numId="12">
    <w:abstractNumId w:val="7"/>
  </w:num>
  <w:num w:numId="13">
    <w:abstractNumId w:val="13"/>
  </w:num>
  <w:num w:numId="14">
    <w:abstractNumId w:val="25"/>
  </w:num>
  <w:num w:numId="15">
    <w:abstractNumId w:val="23"/>
  </w:num>
  <w:num w:numId="16">
    <w:abstractNumId w:val="10"/>
  </w:num>
  <w:num w:numId="17">
    <w:abstractNumId w:val="21"/>
  </w:num>
  <w:num w:numId="18">
    <w:abstractNumId w:val="1"/>
  </w:num>
  <w:num w:numId="19">
    <w:abstractNumId w:val="17"/>
  </w:num>
  <w:num w:numId="20">
    <w:abstractNumId w:val="8"/>
  </w:num>
  <w:num w:numId="21">
    <w:abstractNumId w:val="22"/>
  </w:num>
  <w:num w:numId="22">
    <w:abstractNumId w:val="24"/>
  </w:num>
  <w:num w:numId="23">
    <w:abstractNumId w:val="20"/>
  </w:num>
  <w:num w:numId="24">
    <w:abstractNumId w:val="2"/>
  </w:num>
  <w:num w:numId="25">
    <w:abstractNumId w:val="27"/>
  </w:num>
  <w:num w:numId="26">
    <w:abstractNumId w:val="11"/>
  </w:num>
  <w:num w:numId="27">
    <w:abstractNumId w:val="0"/>
  </w:num>
  <w:num w:numId="28">
    <w:abstractNumId w:val="16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1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Mje3MDO3MATSZko6SsGpxcWZ+XkgBUa1AMZ5c88sAAAA"/>
  </w:docVars>
  <w:rsids>
    <w:rsidRoot w:val="00EB4588"/>
    <w:rsid w:val="00001C78"/>
    <w:rsid w:val="00003F4E"/>
    <w:rsid w:val="000063B3"/>
    <w:rsid w:val="0001201E"/>
    <w:rsid w:val="00017DAA"/>
    <w:rsid w:val="0002506C"/>
    <w:rsid w:val="00027D01"/>
    <w:rsid w:val="00032111"/>
    <w:rsid w:val="000379C2"/>
    <w:rsid w:val="00037B46"/>
    <w:rsid w:val="00040D54"/>
    <w:rsid w:val="000423A1"/>
    <w:rsid w:val="000536B2"/>
    <w:rsid w:val="000542E1"/>
    <w:rsid w:val="000632E3"/>
    <w:rsid w:val="00066F6F"/>
    <w:rsid w:val="000749A1"/>
    <w:rsid w:val="000859C2"/>
    <w:rsid w:val="000978CA"/>
    <w:rsid w:val="000A50F9"/>
    <w:rsid w:val="000A513B"/>
    <w:rsid w:val="000A7750"/>
    <w:rsid w:val="000C0829"/>
    <w:rsid w:val="000D1358"/>
    <w:rsid w:val="000D1C1D"/>
    <w:rsid w:val="000D6D75"/>
    <w:rsid w:val="000E0B90"/>
    <w:rsid w:val="000E3058"/>
    <w:rsid w:val="000E56CA"/>
    <w:rsid w:val="000E5AB2"/>
    <w:rsid w:val="000E65F3"/>
    <w:rsid w:val="000F69BF"/>
    <w:rsid w:val="001019E8"/>
    <w:rsid w:val="00102818"/>
    <w:rsid w:val="00103B4E"/>
    <w:rsid w:val="00105487"/>
    <w:rsid w:val="0010586C"/>
    <w:rsid w:val="001063AE"/>
    <w:rsid w:val="001137C2"/>
    <w:rsid w:val="0011384F"/>
    <w:rsid w:val="00113A41"/>
    <w:rsid w:val="0011412D"/>
    <w:rsid w:val="00115BFA"/>
    <w:rsid w:val="00117B7D"/>
    <w:rsid w:val="00124A7C"/>
    <w:rsid w:val="00141C48"/>
    <w:rsid w:val="001420AB"/>
    <w:rsid w:val="00150BCB"/>
    <w:rsid w:val="001523D8"/>
    <w:rsid w:val="00172C19"/>
    <w:rsid w:val="0017402F"/>
    <w:rsid w:val="001824F6"/>
    <w:rsid w:val="001853BA"/>
    <w:rsid w:val="001924DA"/>
    <w:rsid w:val="001A2996"/>
    <w:rsid w:val="001A4D6A"/>
    <w:rsid w:val="001C541C"/>
    <w:rsid w:val="001D1324"/>
    <w:rsid w:val="001E0E34"/>
    <w:rsid w:val="001E3600"/>
    <w:rsid w:val="001F38D4"/>
    <w:rsid w:val="001F52DC"/>
    <w:rsid w:val="00201283"/>
    <w:rsid w:val="00204781"/>
    <w:rsid w:val="002177E9"/>
    <w:rsid w:val="00235DD0"/>
    <w:rsid w:val="00240CD2"/>
    <w:rsid w:val="002441FE"/>
    <w:rsid w:val="002468F4"/>
    <w:rsid w:val="00247444"/>
    <w:rsid w:val="00250973"/>
    <w:rsid w:val="002516C8"/>
    <w:rsid w:val="002532FE"/>
    <w:rsid w:val="00254FD6"/>
    <w:rsid w:val="00256898"/>
    <w:rsid w:val="00256F96"/>
    <w:rsid w:val="002571FD"/>
    <w:rsid w:val="00263451"/>
    <w:rsid w:val="0026458B"/>
    <w:rsid w:val="00270FDE"/>
    <w:rsid w:val="00274C4B"/>
    <w:rsid w:val="00274DC9"/>
    <w:rsid w:val="00292B7C"/>
    <w:rsid w:val="00295A1F"/>
    <w:rsid w:val="002A2842"/>
    <w:rsid w:val="002A30AF"/>
    <w:rsid w:val="002B4EAF"/>
    <w:rsid w:val="002B58E9"/>
    <w:rsid w:val="002D0DA2"/>
    <w:rsid w:val="002E1A4F"/>
    <w:rsid w:val="002F00C7"/>
    <w:rsid w:val="002F41C4"/>
    <w:rsid w:val="0030112A"/>
    <w:rsid w:val="00301240"/>
    <w:rsid w:val="00305AD1"/>
    <w:rsid w:val="003160B9"/>
    <w:rsid w:val="0031647A"/>
    <w:rsid w:val="00321774"/>
    <w:rsid w:val="003233AC"/>
    <w:rsid w:val="003238DE"/>
    <w:rsid w:val="0032645C"/>
    <w:rsid w:val="00327C4D"/>
    <w:rsid w:val="003301E7"/>
    <w:rsid w:val="00347482"/>
    <w:rsid w:val="003476B5"/>
    <w:rsid w:val="00355507"/>
    <w:rsid w:val="003569DB"/>
    <w:rsid w:val="003603C3"/>
    <w:rsid w:val="0036587E"/>
    <w:rsid w:val="0036635D"/>
    <w:rsid w:val="00367609"/>
    <w:rsid w:val="00370A36"/>
    <w:rsid w:val="003716B4"/>
    <w:rsid w:val="00377D2A"/>
    <w:rsid w:val="003810A5"/>
    <w:rsid w:val="003B0D59"/>
    <w:rsid w:val="003B23AB"/>
    <w:rsid w:val="003D1445"/>
    <w:rsid w:val="003D5DAE"/>
    <w:rsid w:val="003D7CA2"/>
    <w:rsid w:val="003E08C0"/>
    <w:rsid w:val="003F1472"/>
    <w:rsid w:val="003F464B"/>
    <w:rsid w:val="0040093C"/>
    <w:rsid w:val="00401030"/>
    <w:rsid w:val="00402317"/>
    <w:rsid w:val="00403171"/>
    <w:rsid w:val="00404443"/>
    <w:rsid w:val="00406ECA"/>
    <w:rsid w:val="00407EC9"/>
    <w:rsid w:val="004137EA"/>
    <w:rsid w:val="0042352C"/>
    <w:rsid w:val="004339E3"/>
    <w:rsid w:val="00435859"/>
    <w:rsid w:val="00436E32"/>
    <w:rsid w:val="004371A5"/>
    <w:rsid w:val="00442E74"/>
    <w:rsid w:val="00443036"/>
    <w:rsid w:val="0044400E"/>
    <w:rsid w:val="004545EF"/>
    <w:rsid w:val="00465B00"/>
    <w:rsid w:val="00467FD2"/>
    <w:rsid w:val="0047568A"/>
    <w:rsid w:val="0048240A"/>
    <w:rsid w:val="0049295F"/>
    <w:rsid w:val="00496059"/>
    <w:rsid w:val="004A3D13"/>
    <w:rsid w:val="004B03DD"/>
    <w:rsid w:val="004B0DDA"/>
    <w:rsid w:val="004B48BD"/>
    <w:rsid w:val="004C7F73"/>
    <w:rsid w:val="004D5DAC"/>
    <w:rsid w:val="004D6977"/>
    <w:rsid w:val="004E2CA0"/>
    <w:rsid w:val="004E42CE"/>
    <w:rsid w:val="004F31F0"/>
    <w:rsid w:val="004F4EC7"/>
    <w:rsid w:val="004F6511"/>
    <w:rsid w:val="00500442"/>
    <w:rsid w:val="00504378"/>
    <w:rsid w:val="00511F2C"/>
    <w:rsid w:val="0051422E"/>
    <w:rsid w:val="00516AB6"/>
    <w:rsid w:val="005215DC"/>
    <w:rsid w:val="0052211E"/>
    <w:rsid w:val="005259B1"/>
    <w:rsid w:val="005263FC"/>
    <w:rsid w:val="00527C7D"/>
    <w:rsid w:val="00544CE9"/>
    <w:rsid w:val="005460EA"/>
    <w:rsid w:val="00551B3B"/>
    <w:rsid w:val="005523AB"/>
    <w:rsid w:val="00553A4D"/>
    <w:rsid w:val="005645F4"/>
    <w:rsid w:val="00564B5B"/>
    <w:rsid w:val="00565CD7"/>
    <w:rsid w:val="00571373"/>
    <w:rsid w:val="005932FA"/>
    <w:rsid w:val="00594DA1"/>
    <w:rsid w:val="00596F86"/>
    <w:rsid w:val="005A30F8"/>
    <w:rsid w:val="005A3804"/>
    <w:rsid w:val="005A6AAE"/>
    <w:rsid w:val="005C0BC4"/>
    <w:rsid w:val="005D5580"/>
    <w:rsid w:val="005D787E"/>
    <w:rsid w:val="005E3DE7"/>
    <w:rsid w:val="005F6CE3"/>
    <w:rsid w:val="006050ED"/>
    <w:rsid w:val="00612E33"/>
    <w:rsid w:val="006136E0"/>
    <w:rsid w:val="0061429F"/>
    <w:rsid w:val="00617DBF"/>
    <w:rsid w:val="00621B26"/>
    <w:rsid w:val="00621E66"/>
    <w:rsid w:val="00624541"/>
    <w:rsid w:val="006372C7"/>
    <w:rsid w:val="00637DE1"/>
    <w:rsid w:val="006418C2"/>
    <w:rsid w:val="00653925"/>
    <w:rsid w:val="00660EC6"/>
    <w:rsid w:val="00673911"/>
    <w:rsid w:val="00675ABB"/>
    <w:rsid w:val="0067712C"/>
    <w:rsid w:val="006904AD"/>
    <w:rsid w:val="00690E3C"/>
    <w:rsid w:val="0069334C"/>
    <w:rsid w:val="00694D8D"/>
    <w:rsid w:val="00696328"/>
    <w:rsid w:val="006971F2"/>
    <w:rsid w:val="006A1199"/>
    <w:rsid w:val="006A2AED"/>
    <w:rsid w:val="006A3A1A"/>
    <w:rsid w:val="006B0F3F"/>
    <w:rsid w:val="006B3593"/>
    <w:rsid w:val="006B53DC"/>
    <w:rsid w:val="006C26BB"/>
    <w:rsid w:val="006C55F3"/>
    <w:rsid w:val="006D14E2"/>
    <w:rsid w:val="006D2703"/>
    <w:rsid w:val="006E3152"/>
    <w:rsid w:val="00702609"/>
    <w:rsid w:val="00702740"/>
    <w:rsid w:val="00703A7B"/>
    <w:rsid w:val="00705B99"/>
    <w:rsid w:val="00706A43"/>
    <w:rsid w:val="00712B08"/>
    <w:rsid w:val="0071441B"/>
    <w:rsid w:val="0072106C"/>
    <w:rsid w:val="0072522F"/>
    <w:rsid w:val="00745B73"/>
    <w:rsid w:val="0074768B"/>
    <w:rsid w:val="0075219F"/>
    <w:rsid w:val="007522EC"/>
    <w:rsid w:val="007574B8"/>
    <w:rsid w:val="00763B01"/>
    <w:rsid w:val="0076464C"/>
    <w:rsid w:val="00765AEB"/>
    <w:rsid w:val="007736D6"/>
    <w:rsid w:val="00781EA3"/>
    <w:rsid w:val="0079108C"/>
    <w:rsid w:val="00794BE6"/>
    <w:rsid w:val="007967D1"/>
    <w:rsid w:val="00796918"/>
    <w:rsid w:val="007A471A"/>
    <w:rsid w:val="007B74C8"/>
    <w:rsid w:val="007C3679"/>
    <w:rsid w:val="007C39A0"/>
    <w:rsid w:val="007E102A"/>
    <w:rsid w:val="007E5D52"/>
    <w:rsid w:val="007F0041"/>
    <w:rsid w:val="007F6559"/>
    <w:rsid w:val="00811806"/>
    <w:rsid w:val="00830FB9"/>
    <w:rsid w:val="0083205D"/>
    <w:rsid w:val="00833BA7"/>
    <w:rsid w:val="00842755"/>
    <w:rsid w:val="008530AB"/>
    <w:rsid w:val="00861EC8"/>
    <w:rsid w:val="008724F7"/>
    <w:rsid w:val="00874CE5"/>
    <w:rsid w:val="00876334"/>
    <w:rsid w:val="00877B38"/>
    <w:rsid w:val="008824CC"/>
    <w:rsid w:val="00883130"/>
    <w:rsid w:val="008837F2"/>
    <w:rsid w:val="008963D6"/>
    <w:rsid w:val="008A115B"/>
    <w:rsid w:val="008A3186"/>
    <w:rsid w:val="008A3D63"/>
    <w:rsid w:val="008A3EB4"/>
    <w:rsid w:val="008D23DE"/>
    <w:rsid w:val="008E2BAE"/>
    <w:rsid w:val="008E3B25"/>
    <w:rsid w:val="008E58D2"/>
    <w:rsid w:val="008F21FC"/>
    <w:rsid w:val="008F2519"/>
    <w:rsid w:val="008F3283"/>
    <w:rsid w:val="008F7292"/>
    <w:rsid w:val="00905970"/>
    <w:rsid w:val="00911DD6"/>
    <w:rsid w:val="00922A20"/>
    <w:rsid w:val="00933744"/>
    <w:rsid w:val="00944269"/>
    <w:rsid w:val="009508B1"/>
    <w:rsid w:val="00950A7F"/>
    <w:rsid w:val="0095261D"/>
    <w:rsid w:val="00957095"/>
    <w:rsid w:val="009649EA"/>
    <w:rsid w:val="009712D4"/>
    <w:rsid w:val="0097388C"/>
    <w:rsid w:val="00993084"/>
    <w:rsid w:val="009945BC"/>
    <w:rsid w:val="009A4A8B"/>
    <w:rsid w:val="009A5BFD"/>
    <w:rsid w:val="009A5D2D"/>
    <w:rsid w:val="009A650F"/>
    <w:rsid w:val="009B035E"/>
    <w:rsid w:val="009B1457"/>
    <w:rsid w:val="009B2239"/>
    <w:rsid w:val="009B2DED"/>
    <w:rsid w:val="009B5672"/>
    <w:rsid w:val="009C5590"/>
    <w:rsid w:val="009C7184"/>
    <w:rsid w:val="009D37AB"/>
    <w:rsid w:val="009D5DD8"/>
    <w:rsid w:val="009D7CA5"/>
    <w:rsid w:val="009E06B7"/>
    <w:rsid w:val="009E0920"/>
    <w:rsid w:val="009E3062"/>
    <w:rsid w:val="009E5AA6"/>
    <w:rsid w:val="009E6C17"/>
    <w:rsid w:val="009F3AF5"/>
    <w:rsid w:val="009F4AD8"/>
    <w:rsid w:val="009F77EA"/>
    <w:rsid w:val="00A0251B"/>
    <w:rsid w:val="00A064FE"/>
    <w:rsid w:val="00A123E7"/>
    <w:rsid w:val="00A14C1B"/>
    <w:rsid w:val="00A27E7A"/>
    <w:rsid w:val="00A5432F"/>
    <w:rsid w:val="00A60A5C"/>
    <w:rsid w:val="00A617BD"/>
    <w:rsid w:val="00A63453"/>
    <w:rsid w:val="00A90FB6"/>
    <w:rsid w:val="00AA02DC"/>
    <w:rsid w:val="00AA1858"/>
    <w:rsid w:val="00AA5E81"/>
    <w:rsid w:val="00AA63E7"/>
    <w:rsid w:val="00AB3443"/>
    <w:rsid w:val="00AB7FC0"/>
    <w:rsid w:val="00AC3CC8"/>
    <w:rsid w:val="00AC59F2"/>
    <w:rsid w:val="00AD6E88"/>
    <w:rsid w:val="00AF097A"/>
    <w:rsid w:val="00AF0D01"/>
    <w:rsid w:val="00AF3539"/>
    <w:rsid w:val="00B03A18"/>
    <w:rsid w:val="00B06B11"/>
    <w:rsid w:val="00B1256D"/>
    <w:rsid w:val="00B16FD0"/>
    <w:rsid w:val="00B211E0"/>
    <w:rsid w:val="00B31C8E"/>
    <w:rsid w:val="00B324BC"/>
    <w:rsid w:val="00B35DC7"/>
    <w:rsid w:val="00B37331"/>
    <w:rsid w:val="00B41490"/>
    <w:rsid w:val="00B414F0"/>
    <w:rsid w:val="00B43997"/>
    <w:rsid w:val="00B43E65"/>
    <w:rsid w:val="00B45547"/>
    <w:rsid w:val="00B52F35"/>
    <w:rsid w:val="00B53E61"/>
    <w:rsid w:val="00B54B3F"/>
    <w:rsid w:val="00B600FF"/>
    <w:rsid w:val="00B71815"/>
    <w:rsid w:val="00B76E06"/>
    <w:rsid w:val="00B850D2"/>
    <w:rsid w:val="00B86DFE"/>
    <w:rsid w:val="00B907F4"/>
    <w:rsid w:val="00B9157C"/>
    <w:rsid w:val="00B91D6A"/>
    <w:rsid w:val="00B93331"/>
    <w:rsid w:val="00BA7004"/>
    <w:rsid w:val="00BB0509"/>
    <w:rsid w:val="00BB2DA6"/>
    <w:rsid w:val="00BB5C99"/>
    <w:rsid w:val="00BB659A"/>
    <w:rsid w:val="00BB7BC9"/>
    <w:rsid w:val="00BD16C7"/>
    <w:rsid w:val="00BD5C18"/>
    <w:rsid w:val="00BE069A"/>
    <w:rsid w:val="00BE07A0"/>
    <w:rsid w:val="00BE1249"/>
    <w:rsid w:val="00BE22F5"/>
    <w:rsid w:val="00BE3B85"/>
    <w:rsid w:val="00BE5C49"/>
    <w:rsid w:val="00BE6D69"/>
    <w:rsid w:val="00BF4418"/>
    <w:rsid w:val="00C016F9"/>
    <w:rsid w:val="00C0177C"/>
    <w:rsid w:val="00C06574"/>
    <w:rsid w:val="00C06A0B"/>
    <w:rsid w:val="00C15EC2"/>
    <w:rsid w:val="00C22DB8"/>
    <w:rsid w:val="00C3172B"/>
    <w:rsid w:val="00C35C91"/>
    <w:rsid w:val="00C42F91"/>
    <w:rsid w:val="00C46623"/>
    <w:rsid w:val="00C50B34"/>
    <w:rsid w:val="00C62F09"/>
    <w:rsid w:val="00C65238"/>
    <w:rsid w:val="00C66D34"/>
    <w:rsid w:val="00C66F2E"/>
    <w:rsid w:val="00C70C19"/>
    <w:rsid w:val="00C74D8A"/>
    <w:rsid w:val="00C75577"/>
    <w:rsid w:val="00C83BF3"/>
    <w:rsid w:val="00C8506B"/>
    <w:rsid w:val="00C906E5"/>
    <w:rsid w:val="00CA07A1"/>
    <w:rsid w:val="00CC208B"/>
    <w:rsid w:val="00CC6170"/>
    <w:rsid w:val="00CC7BE7"/>
    <w:rsid w:val="00CD024C"/>
    <w:rsid w:val="00CD2DEE"/>
    <w:rsid w:val="00CD4DF6"/>
    <w:rsid w:val="00CD6469"/>
    <w:rsid w:val="00CE5BCD"/>
    <w:rsid w:val="00CF15F7"/>
    <w:rsid w:val="00CF6C3F"/>
    <w:rsid w:val="00D157C5"/>
    <w:rsid w:val="00D16D43"/>
    <w:rsid w:val="00D1762F"/>
    <w:rsid w:val="00D20875"/>
    <w:rsid w:val="00D25487"/>
    <w:rsid w:val="00D25C35"/>
    <w:rsid w:val="00D36089"/>
    <w:rsid w:val="00D37324"/>
    <w:rsid w:val="00D434DD"/>
    <w:rsid w:val="00D56D8D"/>
    <w:rsid w:val="00D601C4"/>
    <w:rsid w:val="00D65438"/>
    <w:rsid w:val="00D7080C"/>
    <w:rsid w:val="00D712D2"/>
    <w:rsid w:val="00D757F6"/>
    <w:rsid w:val="00D767B2"/>
    <w:rsid w:val="00D80F09"/>
    <w:rsid w:val="00D822FF"/>
    <w:rsid w:val="00D859E4"/>
    <w:rsid w:val="00D90469"/>
    <w:rsid w:val="00DB266B"/>
    <w:rsid w:val="00DB3ECB"/>
    <w:rsid w:val="00DB765E"/>
    <w:rsid w:val="00DC57F9"/>
    <w:rsid w:val="00DE5C8D"/>
    <w:rsid w:val="00DE5D8C"/>
    <w:rsid w:val="00DE6897"/>
    <w:rsid w:val="00DF1320"/>
    <w:rsid w:val="00E020FF"/>
    <w:rsid w:val="00E121C6"/>
    <w:rsid w:val="00E14377"/>
    <w:rsid w:val="00E16E2A"/>
    <w:rsid w:val="00E26D75"/>
    <w:rsid w:val="00E31DEB"/>
    <w:rsid w:val="00E377F7"/>
    <w:rsid w:val="00E40131"/>
    <w:rsid w:val="00E42B92"/>
    <w:rsid w:val="00E4612A"/>
    <w:rsid w:val="00E47ED0"/>
    <w:rsid w:val="00E52C68"/>
    <w:rsid w:val="00E65775"/>
    <w:rsid w:val="00E66892"/>
    <w:rsid w:val="00E74C01"/>
    <w:rsid w:val="00E750AB"/>
    <w:rsid w:val="00E7621A"/>
    <w:rsid w:val="00E822D4"/>
    <w:rsid w:val="00E92EB4"/>
    <w:rsid w:val="00E9513E"/>
    <w:rsid w:val="00E95841"/>
    <w:rsid w:val="00EA1975"/>
    <w:rsid w:val="00EA36DD"/>
    <w:rsid w:val="00EA3C55"/>
    <w:rsid w:val="00EA49E7"/>
    <w:rsid w:val="00EA4E52"/>
    <w:rsid w:val="00EB4588"/>
    <w:rsid w:val="00ED1B64"/>
    <w:rsid w:val="00ED3A0A"/>
    <w:rsid w:val="00ED3C26"/>
    <w:rsid w:val="00EE20C2"/>
    <w:rsid w:val="00EE2648"/>
    <w:rsid w:val="00EE3F27"/>
    <w:rsid w:val="00EE4392"/>
    <w:rsid w:val="00EE4775"/>
    <w:rsid w:val="00EE65BB"/>
    <w:rsid w:val="00EF6E7E"/>
    <w:rsid w:val="00F016DD"/>
    <w:rsid w:val="00F03A3B"/>
    <w:rsid w:val="00F100C5"/>
    <w:rsid w:val="00F10267"/>
    <w:rsid w:val="00F11887"/>
    <w:rsid w:val="00F16C46"/>
    <w:rsid w:val="00F2267B"/>
    <w:rsid w:val="00F32C5A"/>
    <w:rsid w:val="00F33BC3"/>
    <w:rsid w:val="00F34999"/>
    <w:rsid w:val="00F40616"/>
    <w:rsid w:val="00F429FC"/>
    <w:rsid w:val="00F45419"/>
    <w:rsid w:val="00F54317"/>
    <w:rsid w:val="00F54806"/>
    <w:rsid w:val="00F55CB9"/>
    <w:rsid w:val="00F562B8"/>
    <w:rsid w:val="00F7108F"/>
    <w:rsid w:val="00F71DC3"/>
    <w:rsid w:val="00F86A34"/>
    <w:rsid w:val="00F9095C"/>
    <w:rsid w:val="00F968D6"/>
    <w:rsid w:val="00F97920"/>
    <w:rsid w:val="00FA60CA"/>
    <w:rsid w:val="00FB07AC"/>
    <w:rsid w:val="00FB2BEA"/>
    <w:rsid w:val="00FB3203"/>
    <w:rsid w:val="00FB4D83"/>
    <w:rsid w:val="00FB7CA5"/>
    <w:rsid w:val="00FC29A9"/>
    <w:rsid w:val="00FC5142"/>
    <w:rsid w:val="00FC7F33"/>
    <w:rsid w:val="00FD133D"/>
    <w:rsid w:val="00FD65DE"/>
    <w:rsid w:val="00FE1323"/>
    <w:rsid w:val="00FE7A00"/>
    <w:rsid w:val="00FF41B8"/>
    <w:rsid w:val="00FF7354"/>
    <w:rsid w:val="2A27EE63"/>
    <w:rsid w:val="75D2A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CCD063E6-7F99-4AE0-81C7-2962AFA7F795}"/>
  <w14:docId w14:val="1E483137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587E"/>
    <w:rPr>
      <w:sz w:val="24"/>
      <w:szCs w:val="24"/>
      <w:lang w:eastAsia="en-US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</w:rPr>
  </w:style>
  <w:style w:type="paragraph" w:styleId="MediumGrid1-Accent2">
    <w:name w:val="Medium Grid 1 Accent 2"/>
    <w:basedOn w:val="Normal"/>
    <w:uiPriority w:val="34"/>
    <w:qFormat/>
    <w:rsid w:val="00EE20C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7F0041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7F004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0041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uiPriority w:val="99"/>
    <w:rsid w:val="007F004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603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3C3"/>
  </w:style>
  <w:style w:type="character" w:styleId="CommentTextChar" w:customStyle="1">
    <w:name w:val="Comment Text Char"/>
    <w:link w:val="CommentText"/>
    <w:uiPriority w:val="99"/>
    <w:semiHidden/>
    <w:rsid w:val="003603C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3C3"/>
    <w:rPr>
      <w:b/>
      <w:bCs/>
      <w:sz w:val="20"/>
      <w:szCs w:val="20"/>
    </w:rPr>
  </w:style>
  <w:style w:type="character" w:styleId="CommentSubjectChar" w:customStyle="1">
    <w:name w:val="Comment Subject Char"/>
    <w:link w:val="CommentSubject"/>
    <w:uiPriority w:val="99"/>
    <w:semiHidden/>
    <w:rsid w:val="003603C3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3C3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603C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E6D69"/>
    <w:pPr>
      <w:ind w:left="720"/>
    </w:pPr>
  </w:style>
  <w:style w:type="character" w:styleId="Hyperlink">
    <w:name w:val="Hyperlink"/>
    <w:uiPriority w:val="99"/>
    <w:unhideWhenUsed/>
    <w:rsid w:val="003476B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6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header" Target="head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Relationship Type="http://schemas.openxmlformats.org/officeDocument/2006/relationships/hyperlink" Target="https://www.youtube.com/watch?v=Dar3U12n_9U&amp;list=PL6guVwdTpkEM1oNDSyBUNE68G8k56B1AH&amp;index=4" TargetMode="External" Id="R77889d7611784e4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7ED422-D0EF-441F-BD70-1D341A50FC0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Milwaukee Count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ilwaukee County Substance Abuse Prevention Coalition</dc:title>
  <dc:subject/>
  <dc:creator>Milwaukee County</dc:creator>
  <keywords/>
  <lastModifiedBy>Alexandria Kohn</lastModifiedBy>
  <revision>5</revision>
  <lastPrinted>2020-03-10T20:49:00.0000000Z</lastPrinted>
  <dcterms:created xsi:type="dcterms:W3CDTF">2020-09-22T15:35:00.0000000Z</dcterms:created>
  <dcterms:modified xsi:type="dcterms:W3CDTF">2020-09-22T15:55:19.6385675Z</dcterms:modified>
</coreProperties>
</file>